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6FAD2" w14:textId="77777777" w:rsidR="00DF0C1E" w:rsidRDefault="00AF3A14" w:rsidP="007268A5">
      <w:pPr>
        <w:spacing w:before="200" w:after="40"/>
        <w:jc w:val="center"/>
        <w:rPr>
          <w:rFonts w:ascii="Calibri" w:eastAsia="Calibri" w:hAnsi="Calibri" w:cs="Calibri"/>
          <w:b/>
          <w:bCs/>
          <w:color w:val="642D08"/>
          <w:sz w:val="48"/>
          <w:szCs w:val="48"/>
        </w:rPr>
      </w:pPr>
      <w:r>
        <w:rPr>
          <w:rFonts w:ascii="Calibri" w:eastAsia="Calibri" w:hAnsi="Calibri" w:cs="Calibri"/>
          <w:b/>
          <w:bCs/>
          <w:color w:val="642D08"/>
          <w:sz w:val="48"/>
          <w:szCs w:val="48"/>
        </w:rPr>
        <w:t xml:space="preserve">Plan: </w:t>
      </w:r>
      <w:r w:rsidR="00DF0C1E">
        <w:rPr>
          <w:rFonts w:ascii="Calibri" w:eastAsia="Calibri" w:hAnsi="Calibri" w:cs="Calibri"/>
          <w:b/>
          <w:bCs/>
          <w:color w:val="642D08"/>
          <w:sz w:val="48"/>
          <w:szCs w:val="48"/>
        </w:rPr>
        <w:t>State Management</w:t>
      </w:r>
    </w:p>
    <w:p w14:paraId="252F85AA" w14:textId="11833B61" w:rsidR="00AF3A14" w:rsidRDefault="00EB53D6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 w:rsidRPr="00EB53D6">
        <w:rPr>
          <w:rFonts w:ascii="Calibri" w:eastAsia="Calibri" w:hAnsi="Calibri" w:cs="Calibri"/>
          <w:b/>
          <w:bCs/>
          <w:color w:val="642D08"/>
          <w:sz w:val="48"/>
          <w:szCs w:val="48"/>
        </w:rPr>
        <w:t>​</w:t>
      </w:r>
      <w:r w:rsidR="00AF3A14" w:rsidRPr="00654924">
        <w:rPr>
          <w:rFonts w:ascii="Calibri" w:eastAsia="Calibri" w:hAnsi="Calibri" w:cs="Calibri"/>
          <w:b/>
          <w:bCs/>
          <w:color w:val="7C380A"/>
          <w:sz w:val="36"/>
          <w:szCs w:val="36"/>
        </w:rPr>
        <w:t>Objective</w:t>
      </w:r>
    </w:p>
    <w:p w14:paraId="18385086" w14:textId="63F3740E" w:rsidR="00901C18" w:rsidRPr="001F5305" w:rsidRDefault="00901C18" w:rsidP="007268A5">
      <w:pPr>
        <w:rPr>
          <w:bCs/>
        </w:rPr>
      </w:pPr>
      <w:r w:rsidRPr="00901C18">
        <w:rPr>
          <w:bCs/>
        </w:rPr>
        <w:t xml:space="preserve">In this lecture, the students should be introduced to </w:t>
      </w:r>
      <w:r w:rsidR="001F5305">
        <w:rPr>
          <w:bCs/>
        </w:rPr>
        <w:t>ASP.NET Core Identity, differences between Authorization and Authentication and Scaffolding Identity</w:t>
      </w:r>
    </w:p>
    <w:p w14:paraId="51734CB4" w14:textId="0B898DA8" w:rsidR="008F625B" w:rsidRPr="008F625B" w:rsidRDefault="00AF3A14" w:rsidP="008F625B">
      <w:pPr>
        <w:rPr>
          <w:bCs/>
          <w:lang w:val="bg-BG"/>
        </w:rPr>
      </w:pPr>
      <w:r w:rsidRPr="00427C0C">
        <w:rPr>
          <w:rFonts w:ascii="Calibri" w:eastAsia="Calibri" w:hAnsi="Calibri" w:cs="Calibri"/>
          <w:b/>
          <w:bCs/>
          <w:color w:val="7C380A"/>
          <w:sz w:val="36"/>
          <w:szCs w:val="36"/>
        </w:rPr>
        <w:t>Motivation</w:t>
      </w:r>
    </w:p>
    <w:p w14:paraId="519FA6C0" w14:textId="41F8F97F" w:rsidR="00AF3A14" w:rsidRDefault="008E415A" w:rsidP="007268A5">
      <w:r w:rsidRPr="008E415A">
        <w:t xml:space="preserve">It's important to know </w:t>
      </w:r>
      <w:r w:rsidR="00C35BD0">
        <w:t>how to scaffold Identity in order to use the default identity users for basic actions like register, login and logout.</w:t>
      </w:r>
    </w:p>
    <w:p w14:paraId="44D2FE1C" w14:textId="77777777" w:rsidR="00024246" w:rsidRDefault="00AF3A14" w:rsidP="007268A5">
      <w:pPr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 w:rsidRPr="0034267D">
        <w:rPr>
          <w:rFonts w:ascii="Calibri" w:eastAsia="Calibri" w:hAnsi="Calibri" w:cs="Calibri"/>
          <w:b/>
          <w:bCs/>
          <w:color w:val="7C380A"/>
          <w:sz w:val="36"/>
          <w:szCs w:val="36"/>
        </w:rPr>
        <w:t>Content</w:t>
      </w:r>
    </w:p>
    <w:p w14:paraId="616CCF91" w14:textId="6BC9E6AD" w:rsidR="00B85A93" w:rsidRDefault="00920BCB" w:rsidP="007268A5">
      <w:pPr>
        <w:pStyle w:val="Heading3"/>
      </w:pPr>
      <w:r>
        <w:t>Authentication vs Authorization (~</w:t>
      </w:r>
      <w:r w:rsidR="00E55FB9">
        <w:t>25</w:t>
      </w:r>
      <w:r>
        <w:t xml:space="preserve"> min)</w:t>
      </w:r>
    </w:p>
    <w:p w14:paraId="50A74B4F" w14:textId="77777777" w:rsidR="00157500" w:rsidRPr="00157500" w:rsidRDefault="00157500" w:rsidP="00157500">
      <w:pPr>
        <w:pStyle w:val="ListParagraph"/>
        <w:numPr>
          <w:ilvl w:val="0"/>
          <w:numId w:val="2"/>
        </w:numPr>
        <w:rPr>
          <w:b/>
          <w:bCs/>
        </w:rPr>
      </w:pPr>
      <w:r w:rsidRPr="00157500">
        <w:rPr>
          <w:b/>
          <w:bCs/>
        </w:rPr>
        <w:t>Authentication</w:t>
      </w:r>
    </w:p>
    <w:p w14:paraId="3D00EC51" w14:textId="77777777" w:rsidR="00157500" w:rsidRPr="00157500" w:rsidRDefault="00157500" w:rsidP="00157500">
      <w:pPr>
        <w:pStyle w:val="ListParagraph"/>
        <w:numPr>
          <w:ilvl w:val="1"/>
          <w:numId w:val="2"/>
        </w:numPr>
      </w:pPr>
      <w:r w:rsidRPr="00157500">
        <w:t>The process of verifying the identity of a user or computer</w:t>
      </w:r>
    </w:p>
    <w:p w14:paraId="6776B85D" w14:textId="77777777" w:rsidR="00157500" w:rsidRPr="00157500" w:rsidRDefault="00157500" w:rsidP="00157500">
      <w:pPr>
        <w:pStyle w:val="ListParagraph"/>
        <w:numPr>
          <w:ilvl w:val="1"/>
          <w:numId w:val="2"/>
        </w:numPr>
      </w:pPr>
      <w:r w:rsidRPr="00157500">
        <w:t>Prerequisite for authorization</w:t>
      </w:r>
    </w:p>
    <w:p w14:paraId="508BB8ED" w14:textId="77777777" w:rsidR="00157500" w:rsidRPr="00157500" w:rsidRDefault="00157500" w:rsidP="00157500">
      <w:pPr>
        <w:pStyle w:val="ListParagraph"/>
        <w:numPr>
          <w:ilvl w:val="1"/>
          <w:numId w:val="2"/>
        </w:numPr>
      </w:pPr>
      <w:r w:rsidRPr="00157500">
        <w:t xml:space="preserve">Questions: </w:t>
      </w:r>
      <w:r w:rsidRPr="00362F83">
        <w:rPr>
          <w:b/>
          <w:bCs/>
        </w:rPr>
        <w:t>Who are you?</w:t>
      </w:r>
      <w:r w:rsidRPr="00157500">
        <w:t xml:space="preserve"> How you prove it?</w:t>
      </w:r>
    </w:p>
    <w:p w14:paraId="1B424094" w14:textId="77777777" w:rsidR="00157500" w:rsidRPr="00157500" w:rsidRDefault="00157500" w:rsidP="00157500">
      <w:pPr>
        <w:pStyle w:val="ListParagraph"/>
        <w:numPr>
          <w:ilvl w:val="1"/>
          <w:numId w:val="2"/>
        </w:numPr>
      </w:pPr>
      <w:r w:rsidRPr="00157500">
        <w:t>Credentials can be password, smart card, external token, etc.</w:t>
      </w:r>
    </w:p>
    <w:p w14:paraId="57B4377E" w14:textId="77777777" w:rsidR="00157500" w:rsidRPr="00157500" w:rsidRDefault="00157500" w:rsidP="00157500">
      <w:pPr>
        <w:pStyle w:val="ListParagraph"/>
        <w:numPr>
          <w:ilvl w:val="0"/>
          <w:numId w:val="2"/>
        </w:numPr>
        <w:rPr>
          <w:b/>
          <w:bCs/>
        </w:rPr>
      </w:pPr>
      <w:r w:rsidRPr="00157500">
        <w:rPr>
          <w:b/>
          <w:bCs/>
        </w:rPr>
        <w:t>Authorization</w:t>
      </w:r>
    </w:p>
    <w:p w14:paraId="37C1D2C9" w14:textId="77777777" w:rsidR="00157500" w:rsidRPr="00157500" w:rsidRDefault="00157500" w:rsidP="00157500">
      <w:pPr>
        <w:pStyle w:val="ListParagraph"/>
        <w:numPr>
          <w:ilvl w:val="1"/>
          <w:numId w:val="2"/>
        </w:numPr>
      </w:pPr>
      <w:r w:rsidRPr="00157500">
        <w:t>The process of determining what a user is permitted to do on a computer or network</w:t>
      </w:r>
    </w:p>
    <w:p w14:paraId="6BA21D96" w14:textId="6F0AE474" w:rsidR="00157500" w:rsidRDefault="00157500" w:rsidP="00157500">
      <w:pPr>
        <w:pStyle w:val="ListParagraph"/>
        <w:numPr>
          <w:ilvl w:val="1"/>
          <w:numId w:val="2"/>
        </w:numPr>
      </w:pPr>
      <w:r w:rsidRPr="00157500">
        <w:t xml:space="preserve">Questions: </w:t>
      </w:r>
      <w:r w:rsidRPr="002D6C5B">
        <w:rPr>
          <w:b/>
          <w:bCs/>
        </w:rPr>
        <w:t>What are you allowed to do?</w:t>
      </w:r>
      <w:r w:rsidRPr="00157500">
        <w:t xml:space="preserve"> Can you see this page?</w:t>
      </w:r>
    </w:p>
    <w:p w14:paraId="0FEB32D3" w14:textId="59CEA406" w:rsidR="008E4450" w:rsidRPr="00157500" w:rsidRDefault="008E4450" w:rsidP="009A4671">
      <w:pPr>
        <w:pStyle w:val="Heading3"/>
      </w:pPr>
      <w:r>
        <w:t>Q&amp;A</w:t>
      </w:r>
      <w:r w:rsidR="00A702CD">
        <w:t xml:space="preserve"> [Sli.do]</w:t>
      </w:r>
      <w:r>
        <w:t xml:space="preserve"> (~10 min)</w:t>
      </w:r>
    </w:p>
    <w:p w14:paraId="266208BE" w14:textId="714A8643" w:rsidR="00EA176C" w:rsidRDefault="00157500" w:rsidP="00EA176C">
      <w:pPr>
        <w:pStyle w:val="Heading3"/>
      </w:pPr>
      <w:r>
        <w:t>ASP.NET Core Identity</w:t>
      </w:r>
      <w:r w:rsidR="0094703E">
        <w:t xml:space="preserve"> (~</w:t>
      </w:r>
      <w:r w:rsidR="009A4671">
        <w:t>25</w:t>
      </w:r>
      <w:r w:rsidR="0094703E">
        <w:t xml:space="preserve"> min)</w:t>
      </w:r>
    </w:p>
    <w:p w14:paraId="56C2A073" w14:textId="39F36397" w:rsidR="00E6213E" w:rsidRPr="00E6213E" w:rsidRDefault="00E6213E" w:rsidP="00E6213E">
      <w:pPr>
        <w:pStyle w:val="ListParagraph"/>
        <w:numPr>
          <w:ilvl w:val="0"/>
          <w:numId w:val="2"/>
        </w:numPr>
      </w:pPr>
      <w:r w:rsidRPr="00E6213E">
        <w:rPr>
          <w:b/>
          <w:bCs/>
        </w:rPr>
        <w:t>ASP.NET Core Identity</w:t>
      </w:r>
    </w:p>
    <w:p w14:paraId="19625A84" w14:textId="77777777" w:rsidR="00157500" w:rsidRPr="00157500" w:rsidRDefault="00157500" w:rsidP="00E6213E">
      <w:pPr>
        <w:pStyle w:val="ListParagraph"/>
        <w:numPr>
          <w:ilvl w:val="1"/>
          <w:numId w:val="2"/>
        </w:numPr>
        <w:rPr>
          <w:lang w:val="bg-BG"/>
        </w:rPr>
      </w:pPr>
      <w:r w:rsidRPr="00157500">
        <w:t xml:space="preserve">The </w:t>
      </w:r>
      <w:r w:rsidRPr="00157500">
        <w:rPr>
          <w:b/>
          <w:bCs/>
        </w:rPr>
        <w:t xml:space="preserve">ASP.NET Core Identity </w:t>
      </w:r>
      <w:r w:rsidRPr="00157500">
        <w:t>system</w:t>
      </w:r>
    </w:p>
    <w:p w14:paraId="6D3743D4" w14:textId="77777777" w:rsidR="00157500" w:rsidRPr="00157500" w:rsidRDefault="00157500" w:rsidP="00E6213E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 xml:space="preserve">Authentication and authorization system for ASP.NET Core </w:t>
      </w:r>
    </w:p>
    <w:p w14:paraId="7C321FF6" w14:textId="77777777" w:rsidR="00157500" w:rsidRPr="00157500" w:rsidRDefault="00157500" w:rsidP="00E6213E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>Supports ASP.NET Core MVC</w:t>
      </w:r>
      <w:r w:rsidRPr="00157500">
        <w:rPr>
          <w:lang w:val="bg-BG"/>
        </w:rPr>
        <w:t xml:space="preserve">, </w:t>
      </w:r>
      <w:r w:rsidRPr="00157500">
        <w:t xml:space="preserve">Pages, Web API (JWT), </w:t>
      </w:r>
      <w:proofErr w:type="spellStart"/>
      <w:r w:rsidRPr="00157500">
        <w:t>SignalR</w:t>
      </w:r>
      <w:proofErr w:type="spellEnd"/>
    </w:p>
    <w:p w14:paraId="2A011BA0" w14:textId="77777777" w:rsidR="00157500" w:rsidRPr="00157500" w:rsidRDefault="00157500" w:rsidP="00E6213E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 xml:space="preserve">Handles </w:t>
      </w:r>
      <w:r w:rsidRPr="00157500">
        <w:rPr>
          <w:b/>
          <w:bCs/>
        </w:rPr>
        <w:t>Users</w:t>
      </w:r>
      <w:r w:rsidRPr="00157500">
        <w:t xml:space="preserve">, </w:t>
      </w:r>
      <w:r w:rsidRPr="00157500">
        <w:rPr>
          <w:b/>
          <w:bCs/>
        </w:rPr>
        <w:t>User Profiles</w:t>
      </w:r>
      <w:r w:rsidRPr="00157500">
        <w:t xml:space="preserve">, </w:t>
      </w:r>
      <w:r w:rsidRPr="00157500">
        <w:rPr>
          <w:b/>
          <w:bCs/>
        </w:rPr>
        <w:t>Login</w:t>
      </w:r>
      <w:r w:rsidRPr="00157500">
        <w:t xml:space="preserve"> / </w:t>
      </w:r>
      <w:r w:rsidRPr="00157500">
        <w:rPr>
          <w:b/>
          <w:bCs/>
        </w:rPr>
        <w:t>Logout</w:t>
      </w:r>
      <w:r w:rsidRPr="00157500">
        <w:t xml:space="preserve">, </w:t>
      </w:r>
      <w:r w:rsidRPr="00157500">
        <w:rPr>
          <w:b/>
          <w:bCs/>
        </w:rPr>
        <w:t>Roles</w:t>
      </w:r>
      <w:r w:rsidRPr="00157500">
        <w:t>, etc.</w:t>
      </w:r>
    </w:p>
    <w:p w14:paraId="078D9B53" w14:textId="77777777" w:rsidR="00157500" w:rsidRPr="00157500" w:rsidRDefault="00157500" w:rsidP="00E6213E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>Handles cookie consent and GDPR</w:t>
      </w:r>
    </w:p>
    <w:p w14:paraId="5E8C7C98" w14:textId="77777777" w:rsidR="00157500" w:rsidRPr="00157500" w:rsidRDefault="00157500" w:rsidP="00E6213E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>Supports external login providers</w:t>
      </w:r>
    </w:p>
    <w:p w14:paraId="4E94AAF6" w14:textId="77777777" w:rsidR="00157500" w:rsidRPr="00157500" w:rsidRDefault="00157500" w:rsidP="00AC2150">
      <w:pPr>
        <w:pStyle w:val="ListParagraph"/>
        <w:numPr>
          <w:ilvl w:val="3"/>
          <w:numId w:val="2"/>
        </w:numPr>
        <w:rPr>
          <w:lang w:val="bg-BG"/>
        </w:rPr>
      </w:pPr>
      <w:r w:rsidRPr="00157500">
        <w:t>Facebook, Google, Twitter, etc.</w:t>
      </w:r>
    </w:p>
    <w:p w14:paraId="386F6DBE" w14:textId="79E131A3" w:rsidR="00157500" w:rsidRPr="00372AB1" w:rsidRDefault="00157500" w:rsidP="00E6213E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>Supports database, Azure, Active Directory, Windows Users, etc.</w:t>
      </w:r>
    </w:p>
    <w:p w14:paraId="4DF06B33" w14:textId="77777777" w:rsidR="00157500" w:rsidRPr="00157500" w:rsidRDefault="00157500" w:rsidP="00AC2150">
      <w:pPr>
        <w:pStyle w:val="ListParagraph"/>
        <w:numPr>
          <w:ilvl w:val="1"/>
          <w:numId w:val="2"/>
        </w:numPr>
        <w:rPr>
          <w:lang w:val="bg-BG"/>
        </w:rPr>
      </w:pPr>
      <w:r w:rsidRPr="00157500">
        <w:t xml:space="preserve">Typically, the </w:t>
      </w:r>
      <w:r w:rsidRPr="00157500">
        <w:rPr>
          <w:b/>
          <w:bCs/>
        </w:rPr>
        <w:t xml:space="preserve">ASP.NET Core </w:t>
      </w:r>
      <w:r w:rsidRPr="00157500">
        <w:t>identity data is stored in relational database</w:t>
      </w:r>
    </w:p>
    <w:p w14:paraId="1B4D64B6" w14:textId="77777777" w:rsidR="00157500" w:rsidRPr="00157500" w:rsidRDefault="00157500" w:rsidP="00AC2150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 xml:space="preserve">Data is persisted using </w:t>
      </w:r>
      <w:r w:rsidRPr="00157500">
        <w:rPr>
          <w:b/>
          <w:bCs/>
        </w:rPr>
        <w:t>Entity Framework Core</w:t>
      </w:r>
    </w:p>
    <w:p w14:paraId="031D6426" w14:textId="5EC3A098" w:rsidR="00157500" w:rsidRPr="005D7E8E" w:rsidRDefault="00157500" w:rsidP="00AC2150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>You have some control over the internal database schema</w:t>
      </w:r>
    </w:p>
    <w:p w14:paraId="11F4C3C2" w14:textId="61391D70" w:rsidR="005D7E8E" w:rsidRPr="00157500" w:rsidRDefault="005D7E8E" w:rsidP="005D7E8E">
      <w:pPr>
        <w:pStyle w:val="ListParagraph"/>
        <w:numPr>
          <w:ilvl w:val="0"/>
          <w:numId w:val="2"/>
        </w:numPr>
        <w:rPr>
          <w:lang w:val="bg-BG"/>
        </w:rPr>
      </w:pPr>
      <w:r w:rsidRPr="005D7E8E">
        <w:rPr>
          <w:b/>
          <w:bCs/>
        </w:rPr>
        <w:t>Internal Database Schema</w:t>
      </w:r>
    </w:p>
    <w:p w14:paraId="0848F3F1" w14:textId="1C41DFF5" w:rsidR="00157500" w:rsidRDefault="00157500" w:rsidP="00157500">
      <w:pPr>
        <w:pStyle w:val="ListParagraph"/>
        <w:ind w:left="0"/>
      </w:pPr>
      <w:r w:rsidRPr="00157500">
        <w:rPr>
          <w:noProof/>
        </w:rPr>
        <w:lastRenderedPageBreak/>
        <w:drawing>
          <wp:inline distT="0" distB="0" distL="0" distR="0" wp14:anchorId="73582466" wp14:editId="18BA4F07">
            <wp:extent cx="6626225" cy="3617595"/>
            <wp:effectExtent l="133350" t="76200" r="98425" b="135255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/>
                  </pic:blipFill>
                  <pic:spPr>
                    <a:xfrm>
                      <a:off x="0" y="0"/>
                      <a:ext cx="6626225" cy="3617595"/>
                    </a:xfrm>
                    <a:prstGeom prst="roundRect">
                      <a:avLst>
                        <a:gd name="adj" fmla="val 16667"/>
                      </a:avLst>
                    </a:prstGeom>
                    <a:ln>
                      <a:noFill/>
                    </a:ln>
                    <a:effectLst>
                      <a:outerShdw blurRad="76200" dist="38100" dir="78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contrasting" dir="t">
                        <a:rot lat="0" lon="0" rev="4200000"/>
                      </a:lightRig>
                    </a:scene3d>
                    <a:sp3d prstMaterial="plastic">
                      <a:bevelT w="381000" h="114300" prst="relaxedInset"/>
                      <a:contourClr>
                        <a:srgbClr val="969696"/>
                      </a:contourClr>
                    </a:sp3d>
                  </pic:spPr>
                </pic:pic>
              </a:graphicData>
            </a:graphic>
          </wp:inline>
        </w:drawing>
      </w:r>
    </w:p>
    <w:p w14:paraId="1954BFF7" w14:textId="40395105" w:rsidR="00522F1E" w:rsidRDefault="00522F1E" w:rsidP="00522F1E">
      <w:pPr>
        <w:pStyle w:val="Heading3"/>
      </w:pPr>
      <w:r>
        <w:t>BREAK (1</w:t>
      </w:r>
      <w:r w:rsidR="000324FE">
        <w:rPr>
          <w:lang w:val="bg-BG"/>
        </w:rPr>
        <w:t>5</w:t>
      </w:r>
      <w:r>
        <w:t xml:space="preserve"> min)</w:t>
      </w:r>
    </w:p>
    <w:p w14:paraId="4424AE3C" w14:textId="529EB686" w:rsidR="00522F1E" w:rsidRDefault="00522F1E" w:rsidP="00522F1E">
      <w:pPr>
        <w:pStyle w:val="Heading3"/>
      </w:pPr>
      <w:r>
        <w:t>ASP.NET Core Identity (~</w:t>
      </w:r>
      <w:r w:rsidR="000F11CD">
        <w:t>40</w:t>
      </w:r>
      <w:r>
        <w:t xml:space="preserve"> min)</w:t>
      </w:r>
    </w:p>
    <w:p w14:paraId="2639871B" w14:textId="212C23A5" w:rsidR="00157500" w:rsidRPr="00157500" w:rsidRDefault="00157500" w:rsidP="00157500">
      <w:pPr>
        <w:pStyle w:val="ListParagraph"/>
        <w:numPr>
          <w:ilvl w:val="0"/>
          <w:numId w:val="2"/>
        </w:numPr>
        <w:rPr>
          <w:b/>
          <w:bCs/>
        </w:rPr>
      </w:pPr>
      <w:r w:rsidRPr="00157500">
        <w:rPr>
          <w:b/>
          <w:bCs/>
        </w:rPr>
        <w:t>ASP.NET Core Identity System Setup</w:t>
      </w:r>
    </w:p>
    <w:p w14:paraId="67E68978" w14:textId="77777777" w:rsidR="00157500" w:rsidRPr="00157500" w:rsidRDefault="00157500" w:rsidP="00157500">
      <w:pPr>
        <w:pStyle w:val="ListParagraph"/>
        <w:numPr>
          <w:ilvl w:val="1"/>
          <w:numId w:val="2"/>
        </w:numPr>
        <w:rPr>
          <w:lang w:val="bg-BG"/>
        </w:rPr>
      </w:pPr>
      <w:r w:rsidRPr="00157500">
        <w:t xml:space="preserve">Setup </w:t>
      </w:r>
      <w:r w:rsidRPr="00157500">
        <w:rPr>
          <w:b/>
          <w:bCs/>
        </w:rPr>
        <w:t>ASP.NET Identity</w:t>
      </w:r>
    </w:p>
    <w:p w14:paraId="1234A261" w14:textId="77777777" w:rsidR="00157500" w:rsidRPr="00157500" w:rsidRDefault="00157500" w:rsidP="00157500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 xml:space="preserve">Using the ASP.NET </w:t>
      </w:r>
      <w:r w:rsidRPr="00157500">
        <w:rPr>
          <w:b/>
          <w:bCs/>
        </w:rPr>
        <w:t xml:space="preserve">project templates </w:t>
      </w:r>
      <w:r w:rsidRPr="00157500">
        <w:t>from Visual Studio</w:t>
      </w:r>
    </w:p>
    <w:p w14:paraId="0846184B" w14:textId="77777777" w:rsidR="00157500" w:rsidRPr="00157500" w:rsidRDefault="00157500" w:rsidP="00157500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>And then customize it</w:t>
      </w:r>
    </w:p>
    <w:p w14:paraId="041E9971" w14:textId="77777777" w:rsidR="00157500" w:rsidRPr="00157500" w:rsidRDefault="00157500" w:rsidP="00157500">
      <w:pPr>
        <w:pStyle w:val="ListParagraph"/>
        <w:numPr>
          <w:ilvl w:val="1"/>
          <w:numId w:val="2"/>
        </w:numPr>
        <w:rPr>
          <w:lang w:val="bg-BG"/>
        </w:rPr>
      </w:pPr>
      <w:r w:rsidRPr="00157500">
        <w:rPr>
          <w:b/>
          <w:bCs/>
        </w:rPr>
        <w:t>By hand</w:t>
      </w:r>
    </w:p>
    <w:p w14:paraId="24F12D43" w14:textId="3BB61F35" w:rsidR="00157500" w:rsidRPr="00157500" w:rsidRDefault="00157500" w:rsidP="00157500">
      <w:pPr>
        <w:pStyle w:val="ListParagraph"/>
        <w:numPr>
          <w:ilvl w:val="2"/>
          <w:numId w:val="2"/>
        </w:numPr>
        <w:rPr>
          <w:lang w:val="bg-BG"/>
        </w:rPr>
      </w:pPr>
      <w:r w:rsidRPr="00157500">
        <w:t>Install NuGet packages, manual configuration, create EF mappings (models), view models, controllers, views, etc.</w:t>
      </w:r>
    </w:p>
    <w:p w14:paraId="5362396E" w14:textId="77777777" w:rsidR="00157500" w:rsidRPr="00157500" w:rsidRDefault="00157500" w:rsidP="00157500">
      <w:pPr>
        <w:pStyle w:val="ListParagraph"/>
        <w:numPr>
          <w:ilvl w:val="1"/>
          <w:numId w:val="2"/>
        </w:numPr>
        <w:rPr>
          <w:lang w:val="bg-BG"/>
        </w:rPr>
      </w:pPr>
      <w:r w:rsidRPr="00157500">
        <w:t>Required NuGet package</w:t>
      </w:r>
    </w:p>
    <w:p w14:paraId="7A4225D9" w14:textId="54D7FF7B" w:rsidR="00157500" w:rsidRPr="00157500" w:rsidRDefault="00157500" w:rsidP="00157500">
      <w:pPr>
        <w:pStyle w:val="ListParagraph"/>
        <w:numPr>
          <w:ilvl w:val="2"/>
          <w:numId w:val="2"/>
        </w:numPr>
        <w:rPr>
          <w:rFonts w:ascii="Consolas" w:hAnsi="Consolas"/>
          <w:lang w:val="bg-BG"/>
        </w:rPr>
      </w:pPr>
      <w:proofErr w:type="spellStart"/>
      <w:proofErr w:type="gramStart"/>
      <w:r w:rsidRPr="00157500">
        <w:rPr>
          <w:rFonts w:ascii="Consolas" w:hAnsi="Consolas"/>
          <w:b/>
          <w:bCs/>
        </w:rPr>
        <w:t>Microsoft.AspNetCore.Identity.EntityFrameworkCore</w:t>
      </w:r>
      <w:proofErr w:type="spellEnd"/>
      <w:proofErr w:type="gramEnd"/>
    </w:p>
    <w:p w14:paraId="7D70F99B" w14:textId="18482FD1" w:rsidR="00157500" w:rsidRDefault="00157500" w:rsidP="00157500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157500">
        <w:rPr>
          <w:rFonts w:cstheme="minorHAnsi"/>
          <w:b/>
          <w:bCs/>
        </w:rPr>
        <w:t>ASP.NET Core Project Template Authentication</w:t>
      </w:r>
    </w:p>
    <w:p w14:paraId="749E6001" w14:textId="77777777" w:rsidR="00157500" w:rsidRPr="006860DD" w:rsidRDefault="00157500" w:rsidP="00157500">
      <w:pPr>
        <w:pStyle w:val="ListParagraph"/>
        <w:numPr>
          <w:ilvl w:val="1"/>
          <w:numId w:val="2"/>
        </w:numPr>
        <w:rPr>
          <w:rFonts w:ascii="Consolas" w:hAnsi="Consolas" w:cstheme="minorHAnsi"/>
          <w:b/>
          <w:bCs/>
          <w:lang w:val="bg-BG"/>
        </w:rPr>
      </w:pPr>
      <w:proofErr w:type="spellStart"/>
      <w:r w:rsidRPr="006860DD">
        <w:rPr>
          <w:rFonts w:ascii="Consolas" w:hAnsi="Consolas" w:cstheme="minorHAnsi"/>
          <w:b/>
          <w:bCs/>
        </w:rPr>
        <w:t>ApplicationDbContext.cs</w:t>
      </w:r>
      <w:proofErr w:type="spellEnd"/>
    </w:p>
    <w:p w14:paraId="7AD5EFA2" w14:textId="77777777" w:rsidR="00157500" w:rsidRPr="00157500" w:rsidRDefault="00157500" w:rsidP="00157500">
      <w:pPr>
        <w:pStyle w:val="ListParagraph"/>
        <w:numPr>
          <w:ilvl w:val="2"/>
          <w:numId w:val="2"/>
        </w:numPr>
        <w:rPr>
          <w:rFonts w:cstheme="minorHAnsi"/>
          <w:lang w:val="bg-BG"/>
        </w:rPr>
      </w:pPr>
      <w:r w:rsidRPr="00157500">
        <w:rPr>
          <w:rFonts w:cstheme="minorHAnsi"/>
        </w:rPr>
        <w:t xml:space="preserve">Holds the EF data context </w:t>
      </w:r>
    </w:p>
    <w:p w14:paraId="7C5721FE" w14:textId="77777777" w:rsidR="00157500" w:rsidRPr="00157500" w:rsidRDefault="00157500" w:rsidP="00157500">
      <w:pPr>
        <w:pStyle w:val="ListParagraph"/>
        <w:numPr>
          <w:ilvl w:val="2"/>
          <w:numId w:val="2"/>
        </w:numPr>
        <w:rPr>
          <w:rFonts w:cstheme="minorHAnsi"/>
          <w:lang w:val="bg-BG"/>
        </w:rPr>
      </w:pPr>
      <w:r w:rsidRPr="00157500">
        <w:rPr>
          <w:rFonts w:cstheme="minorHAnsi"/>
        </w:rPr>
        <w:t>Provides access to the application</w:t>
      </w:r>
      <w:r w:rsidRPr="00157500">
        <w:rPr>
          <w:rFonts w:cstheme="minorHAnsi"/>
          <w:lang w:val="bg-BG"/>
        </w:rPr>
        <w:t>'</w:t>
      </w:r>
      <w:r w:rsidRPr="00157500">
        <w:rPr>
          <w:rFonts w:cstheme="minorHAnsi"/>
        </w:rPr>
        <w:t>s data using model objects</w:t>
      </w:r>
    </w:p>
    <w:p w14:paraId="35C00F20" w14:textId="77777777" w:rsidR="00157500" w:rsidRPr="006860DD" w:rsidRDefault="00157500" w:rsidP="00157500">
      <w:pPr>
        <w:pStyle w:val="ListParagraph"/>
        <w:numPr>
          <w:ilvl w:val="1"/>
          <w:numId w:val="2"/>
        </w:numPr>
        <w:rPr>
          <w:rFonts w:ascii="Consolas" w:hAnsi="Consolas" w:cstheme="minorHAnsi"/>
          <w:b/>
          <w:bCs/>
          <w:lang w:val="bg-BG"/>
        </w:rPr>
      </w:pPr>
      <w:proofErr w:type="spellStart"/>
      <w:r w:rsidRPr="006860DD">
        <w:rPr>
          <w:rFonts w:ascii="Consolas" w:hAnsi="Consolas" w:cstheme="minorHAnsi"/>
          <w:b/>
          <w:bCs/>
        </w:rPr>
        <w:t>Program.cs</w:t>
      </w:r>
      <w:proofErr w:type="spellEnd"/>
    </w:p>
    <w:p w14:paraId="24111039" w14:textId="77777777" w:rsidR="00157500" w:rsidRPr="00157500" w:rsidRDefault="00157500" w:rsidP="00157500">
      <w:pPr>
        <w:pStyle w:val="ListParagraph"/>
        <w:numPr>
          <w:ilvl w:val="2"/>
          <w:numId w:val="2"/>
        </w:numPr>
        <w:rPr>
          <w:rFonts w:cstheme="minorHAnsi"/>
          <w:lang w:val="bg-BG"/>
        </w:rPr>
      </w:pPr>
      <w:r w:rsidRPr="00157500">
        <w:rPr>
          <w:rFonts w:cstheme="minorHAnsi"/>
        </w:rPr>
        <w:t>Can configure cookie-based (or JWT) authentication</w:t>
      </w:r>
    </w:p>
    <w:p w14:paraId="3DA82D21" w14:textId="77777777" w:rsidR="00157500" w:rsidRPr="00157500" w:rsidRDefault="00157500" w:rsidP="00157500">
      <w:pPr>
        <w:pStyle w:val="ListParagraph"/>
        <w:numPr>
          <w:ilvl w:val="2"/>
          <w:numId w:val="2"/>
        </w:numPr>
        <w:rPr>
          <w:rFonts w:cstheme="minorHAnsi"/>
          <w:lang w:val="bg-BG"/>
        </w:rPr>
      </w:pPr>
      <w:r w:rsidRPr="00157500">
        <w:rPr>
          <w:rFonts w:cstheme="minorHAnsi"/>
        </w:rPr>
        <w:t>May enable external login (</w:t>
      </w:r>
      <w:proofErr w:type="gramStart"/>
      <w:r w:rsidRPr="00157500">
        <w:rPr>
          <w:rFonts w:cstheme="minorHAnsi"/>
        </w:rPr>
        <w:t>e.g.</w:t>
      </w:r>
      <w:proofErr w:type="gramEnd"/>
      <w:r w:rsidRPr="00157500">
        <w:rPr>
          <w:rFonts w:cstheme="minorHAnsi"/>
        </w:rPr>
        <w:t xml:space="preserve"> Facebook login)</w:t>
      </w:r>
    </w:p>
    <w:p w14:paraId="77D81D55" w14:textId="77777777" w:rsidR="00157500" w:rsidRPr="00157500" w:rsidRDefault="00157500" w:rsidP="00157500">
      <w:pPr>
        <w:pStyle w:val="ListParagraph"/>
        <w:numPr>
          <w:ilvl w:val="2"/>
          <w:numId w:val="2"/>
        </w:numPr>
        <w:rPr>
          <w:rFonts w:cstheme="minorHAnsi"/>
          <w:lang w:val="bg-BG"/>
        </w:rPr>
      </w:pPr>
      <w:r w:rsidRPr="00157500">
        <w:rPr>
          <w:rFonts w:cstheme="minorHAnsi"/>
        </w:rPr>
        <w:t>Can change default identity settings</w:t>
      </w:r>
    </w:p>
    <w:p w14:paraId="245F16AE" w14:textId="77CA7BBE" w:rsidR="00157500" w:rsidRPr="00D46F94" w:rsidRDefault="00965870" w:rsidP="00D46F94">
      <w:pPr>
        <w:pStyle w:val="ListParagraph"/>
        <w:numPr>
          <w:ilvl w:val="1"/>
          <w:numId w:val="2"/>
        </w:numPr>
        <w:rPr>
          <w:rFonts w:cstheme="minorHAnsi"/>
          <w:b/>
          <w:bCs/>
        </w:rPr>
      </w:pPr>
      <w:r w:rsidRPr="00D46F94">
        <w:rPr>
          <w:rFonts w:cstheme="minorHAnsi"/>
          <w:b/>
          <w:bCs/>
        </w:rPr>
        <w:t xml:space="preserve">Password settings </w:t>
      </w:r>
    </w:p>
    <w:p w14:paraId="2FC9F1C8" w14:textId="1D7690A7" w:rsidR="00965870" w:rsidRPr="00675D8C" w:rsidRDefault="00965870" w:rsidP="00C35D56">
      <w:pPr>
        <w:pStyle w:val="ListParagraph"/>
        <w:numPr>
          <w:ilvl w:val="2"/>
          <w:numId w:val="2"/>
        </w:numPr>
        <w:rPr>
          <w:rFonts w:cstheme="minorHAnsi"/>
        </w:rPr>
      </w:pPr>
      <w:r w:rsidRPr="00C35D56">
        <w:rPr>
          <w:rFonts w:cstheme="minorHAnsi"/>
        </w:rPr>
        <w:t xml:space="preserve">Can be defined in </w:t>
      </w:r>
      <w:proofErr w:type="spellStart"/>
      <w:r w:rsidRPr="00C35D56">
        <w:rPr>
          <w:rFonts w:ascii="Consolas" w:hAnsi="Consolas" w:cstheme="minorHAnsi"/>
          <w:b/>
          <w:bCs/>
        </w:rPr>
        <w:t>Program.cs</w:t>
      </w:r>
      <w:proofErr w:type="spellEnd"/>
    </w:p>
    <w:p w14:paraId="03E42C4F" w14:textId="77777777" w:rsidR="00AE0746" w:rsidRDefault="00AE0746" w:rsidP="00AE0746">
      <w:pPr>
        <w:pStyle w:val="Heading3"/>
      </w:pPr>
      <w:r>
        <w:lastRenderedPageBreak/>
        <w:t>Q&amp;A [Sli.do] (~10 min)</w:t>
      </w:r>
    </w:p>
    <w:p w14:paraId="689821D2" w14:textId="36B7C6CB" w:rsidR="00675D8C" w:rsidRPr="00AE0746" w:rsidRDefault="00675D8C" w:rsidP="00AE0746">
      <w:pPr>
        <w:pStyle w:val="Heading3"/>
      </w:pPr>
      <w:r w:rsidRPr="00AE0746">
        <w:t>BREAK: 1</w:t>
      </w:r>
      <w:r w:rsidR="000324FE">
        <w:rPr>
          <w:lang w:val="bg-BG"/>
        </w:rPr>
        <w:t>5</w:t>
      </w:r>
      <w:r w:rsidRPr="00AE0746">
        <w:t xml:space="preserve"> min</w:t>
      </w:r>
    </w:p>
    <w:p w14:paraId="0FB30856" w14:textId="77777777" w:rsidR="00675D8C" w:rsidRDefault="00675D8C" w:rsidP="00675D8C">
      <w:pPr>
        <w:pStyle w:val="Heading3"/>
      </w:pPr>
      <w:r>
        <w:t>ASP.NET Core Identity (~40 min)</w:t>
      </w:r>
    </w:p>
    <w:p w14:paraId="4045C322" w14:textId="2CE27A5C" w:rsidR="0086587D" w:rsidRPr="00D46F94" w:rsidRDefault="0086587D" w:rsidP="00D46F94">
      <w:pPr>
        <w:pStyle w:val="ListParagraph"/>
        <w:numPr>
          <w:ilvl w:val="0"/>
          <w:numId w:val="2"/>
        </w:numPr>
        <w:rPr>
          <w:rFonts w:cstheme="minorHAnsi"/>
        </w:rPr>
      </w:pPr>
      <w:r w:rsidRPr="00D46F94">
        <w:rPr>
          <w:rFonts w:cstheme="minorHAnsi"/>
          <w:b/>
          <w:bCs/>
        </w:rPr>
        <w:t>Authorization</w:t>
      </w:r>
    </w:p>
    <w:p w14:paraId="23ABC6FB" w14:textId="6A625C1E" w:rsidR="004E6603" w:rsidRPr="00DD3B41" w:rsidRDefault="004E6603" w:rsidP="00DD3B41">
      <w:pPr>
        <w:pStyle w:val="ListParagraph"/>
        <w:numPr>
          <w:ilvl w:val="2"/>
          <w:numId w:val="2"/>
        </w:numPr>
        <w:rPr>
          <w:rFonts w:cstheme="minorHAnsi"/>
        </w:rPr>
      </w:pPr>
      <w:r w:rsidRPr="004E6603">
        <w:rPr>
          <w:rFonts w:cstheme="minorHAnsi"/>
        </w:rPr>
        <w:t>Use the [</w:t>
      </w:r>
      <w:r w:rsidRPr="004E6603">
        <w:rPr>
          <w:rFonts w:cstheme="minorHAnsi"/>
          <w:b/>
          <w:bCs/>
        </w:rPr>
        <w:t>Authorize</w:t>
      </w:r>
      <w:r w:rsidRPr="004E6603">
        <w:rPr>
          <w:rFonts w:cstheme="minorHAnsi"/>
        </w:rPr>
        <w:t>] and [</w:t>
      </w:r>
      <w:proofErr w:type="spellStart"/>
      <w:r w:rsidRPr="004E6603">
        <w:rPr>
          <w:rFonts w:cstheme="minorHAnsi"/>
          <w:b/>
          <w:bCs/>
        </w:rPr>
        <w:t>AllowAnonymous</w:t>
      </w:r>
      <w:proofErr w:type="spellEnd"/>
      <w:r w:rsidRPr="004E6603">
        <w:rPr>
          <w:rFonts w:cstheme="minorHAnsi"/>
        </w:rPr>
        <w:t xml:space="preserve">] attributes to configure </w:t>
      </w:r>
      <w:r w:rsidRPr="004E6603">
        <w:rPr>
          <w:rFonts w:cstheme="minorHAnsi"/>
          <w:b/>
          <w:bCs/>
        </w:rPr>
        <w:t>Authorized</w:t>
      </w:r>
      <w:r w:rsidRPr="004E6603">
        <w:rPr>
          <w:rFonts w:cstheme="minorHAnsi"/>
        </w:rPr>
        <w:t xml:space="preserve"> / </w:t>
      </w:r>
      <w:r w:rsidRPr="004E6603">
        <w:rPr>
          <w:rFonts w:cstheme="minorHAnsi"/>
          <w:b/>
          <w:bCs/>
        </w:rPr>
        <w:t>Anonymous</w:t>
      </w:r>
      <w:r w:rsidRPr="004E6603">
        <w:rPr>
          <w:rFonts w:cstheme="minorHAnsi"/>
        </w:rPr>
        <w:t xml:space="preserve"> </w:t>
      </w:r>
      <w:r w:rsidRPr="004E6603">
        <w:rPr>
          <w:rFonts w:cstheme="minorHAnsi"/>
          <w:b/>
          <w:bCs/>
        </w:rPr>
        <w:t>access</w:t>
      </w:r>
      <w:r w:rsidRPr="004E6603">
        <w:rPr>
          <w:rFonts w:cstheme="minorHAnsi"/>
        </w:rPr>
        <w:t xml:space="preserve"> for </w:t>
      </w:r>
      <w:r w:rsidRPr="004E6603">
        <w:rPr>
          <w:rFonts w:cstheme="minorHAnsi"/>
          <w:b/>
          <w:bCs/>
        </w:rPr>
        <w:t>Controller</w:t>
      </w:r>
      <w:r w:rsidRPr="004E6603">
        <w:rPr>
          <w:rFonts w:cstheme="minorHAnsi"/>
        </w:rPr>
        <w:t xml:space="preserve"> / </w:t>
      </w:r>
      <w:r w:rsidRPr="004E6603">
        <w:rPr>
          <w:rFonts w:cstheme="minorHAnsi"/>
          <w:b/>
          <w:bCs/>
        </w:rPr>
        <w:t>Action</w:t>
      </w:r>
    </w:p>
    <w:p w14:paraId="44C74994" w14:textId="39BAD63F" w:rsidR="00D46F94" w:rsidRPr="00176236" w:rsidRDefault="0086587D" w:rsidP="00176236">
      <w:pPr>
        <w:pStyle w:val="ListParagraph"/>
        <w:numPr>
          <w:ilvl w:val="0"/>
          <w:numId w:val="2"/>
        </w:numPr>
        <w:rPr>
          <w:rFonts w:cstheme="minorHAnsi"/>
        </w:rPr>
      </w:pPr>
      <w:r w:rsidRPr="00D46F94">
        <w:rPr>
          <w:rFonts w:cstheme="minorHAnsi"/>
          <w:b/>
          <w:bCs/>
        </w:rPr>
        <w:t>Check the Currently Logged-in User</w:t>
      </w:r>
    </w:p>
    <w:p w14:paraId="73C7686B" w14:textId="7F882C90" w:rsidR="00A35A65" w:rsidRPr="00A35A65" w:rsidRDefault="00A35A65" w:rsidP="00A35A65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 w:rsidRPr="00A35A65">
        <w:rPr>
          <w:rFonts w:cstheme="minorHAnsi"/>
          <w:b/>
          <w:bCs/>
        </w:rPr>
        <w:t>ASP.NET Core User Manager</w:t>
      </w:r>
    </w:p>
    <w:p w14:paraId="791B6A34" w14:textId="77777777" w:rsidR="00A35A65" w:rsidRPr="00A35A65" w:rsidRDefault="00A35A65" w:rsidP="00A35A65">
      <w:pPr>
        <w:pStyle w:val="ListParagraph"/>
        <w:numPr>
          <w:ilvl w:val="1"/>
          <w:numId w:val="2"/>
        </w:numPr>
        <w:rPr>
          <w:lang w:val="bg-BG"/>
        </w:rPr>
      </w:pPr>
      <w:proofErr w:type="spellStart"/>
      <w:r w:rsidRPr="00A35A65">
        <w:rPr>
          <w:rFonts w:ascii="Consolas" w:hAnsi="Consolas"/>
          <w:b/>
          <w:bCs/>
        </w:rPr>
        <w:t>UserManager</w:t>
      </w:r>
      <w:proofErr w:type="spellEnd"/>
      <w:r w:rsidRPr="00A35A65">
        <w:rPr>
          <w:rFonts w:ascii="Consolas" w:hAnsi="Consolas"/>
          <w:b/>
          <w:bCs/>
        </w:rPr>
        <w:t>&lt;</w:t>
      </w:r>
      <w:proofErr w:type="spellStart"/>
      <w:r w:rsidRPr="00A35A65">
        <w:rPr>
          <w:rFonts w:ascii="Consolas" w:hAnsi="Consolas"/>
          <w:b/>
          <w:bCs/>
        </w:rPr>
        <w:t>TUser</w:t>
      </w:r>
      <w:proofErr w:type="spellEnd"/>
      <w:r w:rsidRPr="00A35A65">
        <w:rPr>
          <w:rFonts w:ascii="Consolas" w:hAnsi="Consolas"/>
          <w:b/>
          <w:bCs/>
        </w:rPr>
        <w:t>&gt;</w:t>
      </w:r>
      <w:r w:rsidRPr="00A35A65">
        <w:rPr>
          <w:b/>
          <w:bCs/>
        </w:rPr>
        <w:t xml:space="preserve"> </w:t>
      </w:r>
      <w:r w:rsidRPr="00A35A65">
        <w:t>- APIs for managing users in a persistence store</w:t>
      </w:r>
    </w:p>
    <w:p w14:paraId="4B470F85" w14:textId="2AE56FAC" w:rsidR="00EA22B4" w:rsidRDefault="00EA22B4" w:rsidP="004E22B6">
      <w:pPr>
        <w:pStyle w:val="Heading3"/>
      </w:pPr>
      <w:r>
        <w:t>Q&amp;A [Sli.do] (~10 min)</w:t>
      </w:r>
    </w:p>
    <w:p w14:paraId="3EF9D2A8" w14:textId="727964A5" w:rsidR="00807841" w:rsidRPr="00807841" w:rsidRDefault="00807841" w:rsidP="0095694C">
      <w:pPr>
        <w:pStyle w:val="Heading3"/>
      </w:pPr>
      <w:r>
        <w:t>BREAK: 10 min</w:t>
      </w:r>
    </w:p>
    <w:p w14:paraId="754D0C12" w14:textId="04AE46AD" w:rsidR="00157500" w:rsidRDefault="004E22B6" w:rsidP="004E22B6">
      <w:pPr>
        <w:pStyle w:val="Heading3"/>
      </w:pPr>
      <w:r w:rsidRPr="004E22B6">
        <w:t>Scaffolding</w:t>
      </w:r>
      <w:r w:rsidR="00670576">
        <w:rPr>
          <w:lang w:val="bg-BG"/>
        </w:rPr>
        <w:t xml:space="preserve"> </w:t>
      </w:r>
      <w:r w:rsidR="00670576">
        <w:t>Identity</w:t>
      </w:r>
      <w:r>
        <w:t xml:space="preserve"> (~</w:t>
      </w:r>
      <w:r w:rsidR="000324FE">
        <w:rPr>
          <w:lang w:val="bg-BG"/>
        </w:rPr>
        <w:t>3</w:t>
      </w:r>
      <w:r w:rsidR="0095694C">
        <w:t>0</w:t>
      </w:r>
      <w:r>
        <w:t xml:space="preserve"> min)</w:t>
      </w:r>
    </w:p>
    <w:p w14:paraId="195FA1FD" w14:textId="6B479E9C" w:rsidR="00682CFB" w:rsidRPr="00682CFB" w:rsidRDefault="00682CFB" w:rsidP="00682CFB">
      <w:pPr>
        <w:pStyle w:val="ListParagraph"/>
        <w:numPr>
          <w:ilvl w:val="0"/>
          <w:numId w:val="2"/>
        </w:numPr>
      </w:pPr>
      <w:r w:rsidRPr="00682CFB">
        <w:rPr>
          <w:b/>
          <w:bCs/>
        </w:rPr>
        <w:t>Scaffolding ASP.NET Core Identity</w:t>
      </w:r>
    </w:p>
    <w:p w14:paraId="3777AA77" w14:textId="77777777" w:rsidR="00682CFB" w:rsidRPr="00682CFB" w:rsidRDefault="00682CFB" w:rsidP="00682CFB">
      <w:pPr>
        <w:pStyle w:val="ListParagraph"/>
        <w:numPr>
          <w:ilvl w:val="1"/>
          <w:numId w:val="2"/>
        </w:numPr>
        <w:rPr>
          <w:lang w:val="bg-BG"/>
        </w:rPr>
      </w:pPr>
      <w:r w:rsidRPr="00682CFB">
        <w:t xml:space="preserve">Since </w:t>
      </w:r>
      <w:r w:rsidRPr="00682CFB">
        <w:rPr>
          <w:b/>
          <w:bCs/>
        </w:rPr>
        <w:t>ASP.NET Core 2.</w:t>
      </w:r>
      <w:r w:rsidRPr="00682CFB">
        <w:rPr>
          <w:b/>
          <w:bCs/>
          <w:lang w:val="bg-BG"/>
        </w:rPr>
        <w:t>2</w:t>
      </w:r>
      <w:r w:rsidRPr="00682CFB">
        <w:t xml:space="preserve">, </w:t>
      </w:r>
      <w:r w:rsidRPr="00682CFB">
        <w:rPr>
          <w:b/>
          <w:bCs/>
        </w:rPr>
        <w:t>Identity</w:t>
      </w:r>
      <w:r w:rsidRPr="00682CFB">
        <w:t xml:space="preserve"> is provided as a </w:t>
      </w:r>
      <w:r w:rsidRPr="00682CFB">
        <w:rPr>
          <w:b/>
          <w:bCs/>
        </w:rPr>
        <w:t>Razor Class Library</w:t>
      </w:r>
    </w:p>
    <w:p w14:paraId="04D35D24" w14:textId="77777777" w:rsidR="00682CFB" w:rsidRPr="00682CFB" w:rsidRDefault="00682CFB" w:rsidP="00682CFB">
      <w:pPr>
        <w:pStyle w:val="ListParagraph"/>
        <w:numPr>
          <w:ilvl w:val="1"/>
          <w:numId w:val="2"/>
        </w:numPr>
        <w:rPr>
          <w:lang w:val="bg-BG"/>
        </w:rPr>
      </w:pPr>
      <w:r w:rsidRPr="00682CFB">
        <w:t xml:space="preserve">The </w:t>
      </w:r>
      <w:r w:rsidRPr="00682CFB">
        <w:rPr>
          <w:b/>
          <w:bCs/>
        </w:rPr>
        <w:t>scaffolder</w:t>
      </w:r>
      <w:r w:rsidRPr="00682CFB">
        <w:t xml:space="preserve"> can be configured to generate source code</w:t>
      </w:r>
    </w:p>
    <w:p w14:paraId="3BA8F39D" w14:textId="77777777" w:rsidR="00682CFB" w:rsidRPr="00682CFB" w:rsidRDefault="00682CFB" w:rsidP="00682CFB">
      <w:pPr>
        <w:pStyle w:val="ListParagraph"/>
        <w:numPr>
          <w:ilvl w:val="1"/>
          <w:numId w:val="2"/>
        </w:numPr>
        <w:rPr>
          <w:lang w:val="bg-BG"/>
        </w:rPr>
      </w:pPr>
      <w:r w:rsidRPr="00682CFB">
        <w:t>If you need to modify the code and change the behavior</w:t>
      </w:r>
    </w:p>
    <w:p w14:paraId="359CC60D" w14:textId="701A8BC2" w:rsidR="00682CFB" w:rsidRPr="00682CFB" w:rsidRDefault="00682CFB" w:rsidP="00682CFB">
      <w:pPr>
        <w:pStyle w:val="ListParagraph"/>
        <w:numPr>
          <w:ilvl w:val="1"/>
          <w:numId w:val="2"/>
        </w:numPr>
        <w:rPr>
          <w:lang w:val="bg-BG"/>
        </w:rPr>
      </w:pPr>
      <w:r w:rsidRPr="00682CFB">
        <w:t xml:space="preserve">Most of the necessary code is generated by the </w:t>
      </w:r>
      <w:r w:rsidRPr="00682CFB">
        <w:rPr>
          <w:b/>
          <w:bCs/>
        </w:rPr>
        <w:t>scaffolder</w:t>
      </w:r>
    </w:p>
    <w:p w14:paraId="47811C09" w14:textId="27EF30D7" w:rsidR="00682CFB" w:rsidRPr="00682CFB" w:rsidRDefault="00682CFB" w:rsidP="00682CFB">
      <w:pPr>
        <w:pStyle w:val="ListParagraph"/>
        <w:numPr>
          <w:ilvl w:val="0"/>
          <w:numId w:val="2"/>
        </w:numPr>
      </w:pPr>
      <w:r w:rsidRPr="00682CFB">
        <w:rPr>
          <w:b/>
          <w:bCs/>
        </w:rPr>
        <w:t>Scaffolding ASP.NET Core Identity in VS</w:t>
      </w:r>
    </w:p>
    <w:p w14:paraId="05F7887E" w14:textId="678081D2" w:rsidR="00682CFB" w:rsidRPr="00682CFB" w:rsidRDefault="00682CFB" w:rsidP="00682CFB">
      <w:pPr>
        <w:pStyle w:val="ListParagraph"/>
        <w:numPr>
          <w:ilvl w:val="1"/>
          <w:numId w:val="2"/>
        </w:numPr>
        <w:rPr>
          <w:lang w:val="bg-BG"/>
        </w:rPr>
      </w:pPr>
      <w:r w:rsidRPr="00682CFB">
        <w:t xml:space="preserve">Scaffold Identity pages by adding a </w:t>
      </w:r>
      <w:r w:rsidRPr="00682CFB">
        <w:rPr>
          <w:b/>
          <w:bCs/>
        </w:rPr>
        <w:t>new</w:t>
      </w:r>
      <w:r w:rsidRPr="00682CFB">
        <w:t xml:space="preserve"> </w:t>
      </w:r>
      <w:r w:rsidRPr="00682CFB">
        <w:rPr>
          <w:b/>
          <w:bCs/>
        </w:rPr>
        <w:t>scaffolded</w:t>
      </w:r>
      <w:r w:rsidRPr="00682CFB">
        <w:t xml:space="preserve"> </w:t>
      </w:r>
      <w:r w:rsidRPr="00682CFB">
        <w:rPr>
          <w:b/>
          <w:bCs/>
        </w:rPr>
        <w:t>identity item</w:t>
      </w:r>
    </w:p>
    <w:p w14:paraId="1E317AFB" w14:textId="3C80889B" w:rsidR="00682CFB" w:rsidRDefault="00682CFB" w:rsidP="00682CFB">
      <w:pPr>
        <w:pStyle w:val="ListParagraph"/>
        <w:ind w:left="0"/>
      </w:pPr>
      <w:r w:rsidRPr="00682CFB">
        <w:rPr>
          <w:noProof/>
        </w:rPr>
        <w:drawing>
          <wp:inline distT="0" distB="0" distL="0" distR="0" wp14:anchorId="3BE538AB" wp14:editId="63BBC7C5">
            <wp:extent cx="6301274" cy="2690562"/>
            <wp:effectExtent l="19050" t="19050" r="23495" b="14605"/>
            <wp:docPr id="10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4154CA0-8AD6-42E4-B272-5E64C462ED1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4154CA0-8AD6-42E4-B272-5E64C462ED1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6301274" cy="2690562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A057AA7" w14:textId="5527B248" w:rsidR="00682CFB" w:rsidRDefault="00682CFB" w:rsidP="00682CFB">
      <w:pPr>
        <w:pStyle w:val="ListParagraph"/>
        <w:ind w:left="0"/>
      </w:pPr>
      <w:r w:rsidRPr="00682CFB">
        <w:rPr>
          <w:noProof/>
        </w:rPr>
        <w:lastRenderedPageBreak/>
        <w:drawing>
          <wp:inline distT="0" distB="0" distL="0" distR="0" wp14:anchorId="57D6DC7F" wp14:editId="68D5DBC3">
            <wp:extent cx="4866530" cy="2783439"/>
            <wp:effectExtent l="19050" t="19050" r="10795" b="17145"/>
            <wp:docPr id="12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5201425D-46F2-485F-B90C-3580461D38A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5201425D-46F2-485F-B90C-3580461D38A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6530" cy="278343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EEF5A22" w14:textId="5F54D57E" w:rsidR="00682CFB" w:rsidRDefault="00682CFB" w:rsidP="00682CFB">
      <w:pPr>
        <w:pStyle w:val="ListParagraph"/>
        <w:ind w:left="0"/>
      </w:pPr>
      <w:r w:rsidRPr="00682CFB">
        <w:rPr>
          <w:noProof/>
        </w:rPr>
        <w:drawing>
          <wp:inline distT="0" distB="0" distL="0" distR="0" wp14:anchorId="018022C9" wp14:editId="71C362E2">
            <wp:extent cx="6626225" cy="4775835"/>
            <wp:effectExtent l="19050" t="19050" r="22225" b="24765"/>
            <wp:docPr id="13" name="Picture 20">
              <a:extLst xmlns:a="http://schemas.openxmlformats.org/drawingml/2006/main">
                <a:ext uri="{FF2B5EF4-FFF2-40B4-BE49-F238E27FC236}">
                  <a16:creationId xmlns:a16="http://schemas.microsoft.com/office/drawing/2014/main" id="{2BDD088B-FA19-4555-A343-2AE065BEE48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>
                      <a:extLst>
                        <a:ext uri="{FF2B5EF4-FFF2-40B4-BE49-F238E27FC236}">
                          <a16:creationId xmlns:a16="http://schemas.microsoft.com/office/drawing/2014/main" id="{2BDD088B-FA19-4555-A343-2AE065BEE48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758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8F3D81" w14:textId="493CD943" w:rsidR="00682CFB" w:rsidRDefault="00682CFB" w:rsidP="00682CFB">
      <w:pPr>
        <w:pStyle w:val="ListParagraph"/>
        <w:ind w:left="0"/>
      </w:pPr>
      <w:r w:rsidRPr="00682CFB">
        <w:rPr>
          <w:noProof/>
        </w:rPr>
        <w:lastRenderedPageBreak/>
        <w:drawing>
          <wp:inline distT="0" distB="0" distL="0" distR="0" wp14:anchorId="189DFF53" wp14:editId="0058E008">
            <wp:extent cx="3568905" cy="3047604"/>
            <wp:effectExtent l="19050" t="19050" r="12700" b="19685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460B3DE0-1C12-4D12-B718-12E0E1655A9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460B3DE0-1C12-4D12-B718-12E0E1655A9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3568905" cy="3047604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87B37B" w14:textId="77777777" w:rsidR="00675D8C" w:rsidRDefault="00675D8C" w:rsidP="00675D8C">
      <w:pPr>
        <w:pStyle w:val="Heading3"/>
      </w:pPr>
      <w:r>
        <w:t>Q&amp;A [Sli.do] (~10 min)</w:t>
      </w:r>
    </w:p>
    <w:p w14:paraId="4B10060B" w14:textId="17ACC9C8" w:rsidR="00AF3A1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t>Exercise</w:t>
      </w:r>
    </w:p>
    <w:p w14:paraId="0A31B33B" w14:textId="6B5B2169" w:rsidR="00682CFB" w:rsidRDefault="00682CFB" w:rsidP="00682CFB">
      <w:pPr>
        <w:spacing w:before="200" w:after="40"/>
        <w:rPr>
          <w:rFonts w:ascii="Calibri" w:eastAsia="Calibri" w:hAnsi="Calibri" w:cs="Calibri"/>
          <w:bCs/>
        </w:rPr>
      </w:pPr>
      <w:r w:rsidRPr="009A3772">
        <w:rPr>
          <w:rFonts w:ascii="Calibri" w:eastAsia="Calibri" w:hAnsi="Calibri" w:cs="Calibri"/>
          <w:bCs/>
        </w:rPr>
        <w:t xml:space="preserve">Give tasks </w:t>
      </w:r>
      <w:r>
        <w:rPr>
          <w:rFonts w:ascii="Calibri" w:eastAsia="Calibri" w:hAnsi="Calibri" w:cs="Calibri"/>
          <w:bCs/>
        </w:rPr>
        <w:t xml:space="preserve">and examples </w:t>
      </w:r>
      <w:r w:rsidRPr="009A3772">
        <w:rPr>
          <w:rFonts w:ascii="Calibri" w:eastAsia="Calibri" w:hAnsi="Calibri" w:cs="Calibri"/>
          <w:bCs/>
        </w:rPr>
        <w:t>that include</w:t>
      </w:r>
      <w:r>
        <w:rPr>
          <w:rFonts w:ascii="Calibri" w:eastAsia="Calibri" w:hAnsi="Calibri" w:cs="Calibri"/>
          <w:bCs/>
        </w:rPr>
        <w:t xml:space="preserve"> creating a user, log in/logout/register and different views for logged in and logged out users.</w:t>
      </w:r>
    </w:p>
    <w:p w14:paraId="571C5C15" w14:textId="77777777" w:rsidR="00AF3A14" w:rsidRPr="00654924" w:rsidRDefault="00AF3A14" w:rsidP="00AF3A14">
      <w:pPr>
        <w:spacing w:before="200" w:after="40"/>
        <w:rPr>
          <w:rFonts w:ascii="Calibri" w:eastAsia="Calibri" w:hAnsi="Calibri" w:cs="Calibri"/>
          <w:b/>
          <w:bCs/>
          <w:color w:val="7C380A"/>
          <w:sz w:val="36"/>
          <w:szCs w:val="36"/>
        </w:rPr>
      </w:pPr>
      <w:r>
        <w:rPr>
          <w:rFonts w:ascii="Calibri" w:eastAsia="Calibri" w:hAnsi="Calibri" w:cs="Calibri"/>
          <w:b/>
          <w:bCs/>
          <w:color w:val="7C380A"/>
          <w:sz w:val="36"/>
          <w:szCs w:val="36"/>
        </w:rPr>
        <w:t>Evaluation &amp; Exam</w:t>
      </w:r>
    </w:p>
    <w:p w14:paraId="6452FD27" w14:textId="3E930C08" w:rsidR="00682CFB" w:rsidRPr="000A6219" w:rsidRDefault="00682CFB" w:rsidP="00682CFB">
      <w:pPr>
        <w:rPr>
          <w:rFonts w:ascii="Calibri" w:eastAsia="Calibri" w:hAnsi="Calibri" w:cs="Calibri"/>
          <w:lang w:val="bg-BG"/>
        </w:rPr>
      </w:pPr>
      <w:r w:rsidRPr="004C23BD">
        <w:rPr>
          <w:rFonts w:ascii="Calibri" w:eastAsia="Calibri" w:hAnsi="Calibri" w:cs="Calibri"/>
        </w:rPr>
        <w:t>The lecture will be included in the exam</w:t>
      </w:r>
      <w:r>
        <w:rPr>
          <w:rFonts w:ascii="Calibri" w:eastAsia="Calibri" w:hAnsi="Calibri" w:cs="Calibri"/>
          <w:lang w:val="bg-BG"/>
        </w:rPr>
        <w:t>.</w:t>
      </w:r>
    </w:p>
    <w:p w14:paraId="172C6761" w14:textId="5EC6B17C" w:rsidR="00355092" w:rsidRPr="00427C0C" w:rsidRDefault="00355092" w:rsidP="00682CFB">
      <w:pPr>
        <w:spacing w:before="200" w:after="40"/>
        <w:ind w:firstLine="720"/>
        <w:rPr>
          <w:lang w:val="bg-BG"/>
        </w:rPr>
      </w:pPr>
    </w:p>
    <w:p w14:paraId="592EBD29" w14:textId="51658AA2" w:rsidR="00640502" w:rsidRPr="00AF3A14" w:rsidRDefault="00640502" w:rsidP="00295243">
      <w:pPr>
        <w:rPr>
          <w:lang w:val="bg-BG"/>
        </w:rPr>
      </w:pPr>
    </w:p>
    <w:sectPr w:rsidR="00640502" w:rsidRPr="00AF3A14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1F915" w14:textId="77777777" w:rsidR="00BC5D4D" w:rsidRDefault="00BC5D4D" w:rsidP="008068A2">
      <w:pPr>
        <w:spacing w:after="0" w:line="240" w:lineRule="auto"/>
      </w:pPr>
      <w:r>
        <w:separator/>
      </w:r>
    </w:p>
  </w:endnote>
  <w:endnote w:type="continuationSeparator" w:id="0">
    <w:p w14:paraId="3EE675CF" w14:textId="77777777" w:rsidR="00BC5D4D" w:rsidRDefault="00BC5D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F556B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62F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62F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F556B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62F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62F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4DE28D" w14:textId="77777777" w:rsidR="00BC5D4D" w:rsidRDefault="00BC5D4D" w:rsidP="008068A2">
      <w:pPr>
        <w:spacing w:after="0" w:line="240" w:lineRule="auto"/>
      </w:pPr>
      <w:r>
        <w:separator/>
      </w:r>
    </w:p>
  </w:footnote>
  <w:footnote w:type="continuationSeparator" w:id="0">
    <w:p w14:paraId="1E76C8DB" w14:textId="77777777" w:rsidR="00BC5D4D" w:rsidRDefault="00BC5D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44D7CE4"/>
    <w:multiLevelType w:val="hybridMultilevel"/>
    <w:tmpl w:val="21C260EA"/>
    <w:lvl w:ilvl="0" w:tplc="33F219C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247946"/>
    <w:multiLevelType w:val="hybridMultilevel"/>
    <w:tmpl w:val="AEC2E0F0"/>
    <w:lvl w:ilvl="0" w:tplc="E53A800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281D4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6F2FF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E4A9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743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8698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5E12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82A4C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22DC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F47C6C"/>
    <w:multiLevelType w:val="hybridMultilevel"/>
    <w:tmpl w:val="22CEA466"/>
    <w:lvl w:ilvl="0" w:tplc="6F02273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726E4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3054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70B6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100D7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94A5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7292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7401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061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8613A"/>
    <w:multiLevelType w:val="hybridMultilevel"/>
    <w:tmpl w:val="80C6C502"/>
    <w:lvl w:ilvl="0" w:tplc="90D6DE1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FC2F3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B1621A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82F4E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72CD1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1565E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EABD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FD00E1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A4413D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5D695A"/>
    <w:multiLevelType w:val="hybridMultilevel"/>
    <w:tmpl w:val="BDEEFB22"/>
    <w:lvl w:ilvl="0" w:tplc="D0FE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BC7AC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E04E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7AE3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C24CD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1C7F9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43AFB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0AD3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46F9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641B97"/>
    <w:multiLevelType w:val="hybridMultilevel"/>
    <w:tmpl w:val="71F64708"/>
    <w:lvl w:ilvl="0" w:tplc="8ABCE6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A62337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C4DD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DD0307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6FCE3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DD0FB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AE8DF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A273F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4FCEC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5E1EF6"/>
    <w:multiLevelType w:val="hybridMultilevel"/>
    <w:tmpl w:val="ED629026"/>
    <w:lvl w:ilvl="0" w:tplc="A1DA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5DE35E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30F11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9AAFD5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06F10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6E36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ECCC7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26A66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3F2A3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5B42A6"/>
    <w:multiLevelType w:val="hybridMultilevel"/>
    <w:tmpl w:val="37181892"/>
    <w:lvl w:ilvl="0" w:tplc="1E8C4A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C26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16093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26CE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8A0F1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92C7C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CE7B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3E236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9C49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3969A7"/>
    <w:multiLevelType w:val="hybridMultilevel"/>
    <w:tmpl w:val="F33CDB64"/>
    <w:lvl w:ilvl="0" w:tplc="15AE0C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3A009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C0824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F72ED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46E5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98A62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352927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ACEB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D46E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F92752"/>
    <w:multiLevelType w:val="hybridMultilevel"/>
    <w:tmpl w:val="472E0DDC"/>
    <w:lvl w:ilvl="0" w:tplc="ED20993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D0464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3263D0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B0E7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5E19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245F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4694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9B8CD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44294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E46F86"/>
    <w:multiLevelType w:val="hybridMultilevel"/>
    <w:tmpl w:val="84983E8C"/>
    <w:lvl w:ilvl="0" w:tplc="03FE6A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55D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924F9F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3224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1046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65EB1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BA2B1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5408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4509AB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595894217">
    <w:abstractNumId w:val="0"/>
  </w:num>
  <w:num w:numId="2" w16cid:durableId="122820115">
    <w:abstractNumId w:val="1"/>
  </w:num>
  <w:num w:numId="3" w16cid:durableId="1826821456">
    <w:abstractNumId w:val="2"/>
  </w:num>
  <w:num w:numId="4" w16cid:durableId="806817534">
    <w:abstractNumId w:val="10"/>
  </w:num>
  <w:num w:numId="5" w16cid:durableId="612517295">
    <w:abstractNumId w:val="8"/>
  </w:num>
  <w:num w:numId="6" w16cid:durableId="489055427">
    <w:abstractNumId w:val="7"/>
  </w:num>
  <w:num w:numId="7" w16cid:durableId="1128281589">
    <w:abstractNumId w:val="5"/>
  </w:num>
  <w:num w:numId="8" w16cid:durableId="1214654308">
    <w:abstractNumId w:val="6"/>
  </w:num>
  <w:num w:numId="9" w16cid:durableId="1494636389">
    <w:abstractNumId w:val="3"/>
  </w:num>
  <w:num w:numId="10" w16cid:durableId="472211789">
    <w:abstractNumId w:val="11"/>
  </w:num>
  <w:num w:numId="11" w16cid:durableId="139395273">
    <w:abstractNumId w:val="9"/>
  </w:num>
  <w:num w:numId="12" w16cid:durableId="1914394281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ExNje2MDMyNDRW0lEKTi0uzszPAykwrAUAx8Tm5i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4020"/>
    <w:rsid w:val="00024246"/>
    <w:rsid w:val="00025F04"/>
    <w:rsid w:val="000301FC"/>
    <w:rsid w:val="00030CFA"/>
    <w:rsid w:val="000324FE"/>
    <w:rsid w:val="00064D15"/>
    <w:rsid w:val="00067590"/>
    <w:rsid w:val="00083647"/>
    <w:rsid w:val="0008559D"/>
    <w:rsid w:val="00085B34"/>
    <w:rsid w:val="00086727"/>
    <w:rsid w:val="00087590"/>
    <w:rsid w:val="0009209B"/>
    <w:rsid w:val="000A5861"/>
    <w:rsid w:val="000A61E5"/>
    <w:rsid w:val="000A6794"/>
    <w:rsid w:val="000A7ACE"/>
    <w:rsid w:val="000B0556"/>
    <w:rsid w:val="000B39E6"/>
    <w:rsid w:val="000B56F0"/>
    <w:rsid w:val="000C5361"/>
    <w:rsid w:val="000D760B"/>
    <w:rsid w:val="000E3D63"/>
    <w:rsid w:val="000F07C5"/>
    <w:rsid w:val="000F11CD"/>
    <w:rsid w:val="000F2336"/>
    <w:rsid w:val="00103906"/>
    <w:rsid w:val="00110635"/>
    <w:rsid w:val="00120387"/>
    <w:rsid w:val="00121A6B"/>
    <w:rsid w:val="0012258F"/>
    <w:rsid w:val="001261A9"/>
    <w:rsid w:val="001275B9"/>
    <w:rsid w:val="001401BA"/>
    <w:rsid w:val="00141EA3"/>
    <w:rsid w:val="00142C75"/>
    <w:rsid w:val="001449E8"/>
    <w:rsid w:val="001475A9"/>
    <w:rsid w:val="00147A8C"/>
    <w:rsid w:val="001565F2"/>
    <w:rsid w:val="00157500"/>
    <w:rsid w:val="001619DF"/>
    <w:rsid w:val="00164CDC"/>
    <w:rsid w:val="00164F9C"/>
    <w:rsid w:val="00165A55"/>
    <w:rsid w:val="00167CF1"/>
    <w:rsid w:val="001700E2"/>
    <w:rsid w:val="00171021"/>
    <w:rsid w:val="00175E1D"/>
    <w:rsid w:val="00176236"/>
    <w:rsid w:val="001837BD"/>
    <w:rsid w:val="00183A2C"/>
    <w:rsid w:val="001863EC"/>
    <w:rsid w:val="00186772"/>
    <w:rsid w:val="001A4E94"/>
    <w:rsid w:val="001A6728"/>
    <w:rsid w:val="001B1513"/>
    <w:rsid w:val="001B7060"/>
    <w:rsid w:val="001C1FCD"/>
    <w:rsid w:val="001C448B"/>
    <w:rsid w:val="001C7AB9"/>
    <w:rsid w:val="001D1B78"/>
    <w:rsid w:val="001D2464"/>
    <w:rsid w:val="001D4C41"/>
    <w:rsid w:val="001D50AE"/>
    <w:rsid w:val="001E1161"/>
    <w:rsid w:val="001E3FEF"/>
    <w:rsid w:val="001F2EF6"/>
    <w:rsid w:val="001F5305"/>
    <w:rsid w:val="00202683"/>
    <w:rsid w:val="002039C9"/>
    <w:rsid w:val="002123C9"/>
    <w:rsid w:val="00215275"/>
    <w:rsid w:val="0021539D"/>
    <w:rsid w:val="00215FCE"/>
    <w:rsid w:val="002235BA"/>
    <w:rsid w:val="002326A7"/>
    <w:rsid w:val="00232E7D"/>
    <w:rsid w:val="00237A38"/>
    <w:rsid w:val="00244D5A"/>
    <w:rsid w:val="00247C7B"/>
    <w:rsid w:val="002516E8"/>
    <w:rsid w:val="002578EC"/>
    <w:rsid w:val="002600F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1A73"/>
    <w:rsid w:val="002A2D2D"/>
    <w:rsid w:val="002A4F95"/>
    <w:rsid w:val="002C539D"/>
    <w:rsid w:val="002C71C6"/>
    <w:rsid w:val="002D058B"/>
    <w:rsid w:val="002D07CA"/>
    <w:rsid w:val="002D47AA"/>
    <w:rsid w:val="002D6C5B"/>
    <w:rsid w:val="002E581C"/>
    <w:rsid w:val="002F20CB"/>
    <w:rsid w:val="002F7FE3"/>
    <w:rsid w:val="00305122"/>
    <w:rsid w:val="00306965"/>
    <w:rsid w:val="00314C18"/>
    <w:rsid w:val="00316C09"/>
    <w:rsid w:val="003230CF"/>
    <w:rsid w:val="0032316D"/>
    <w:rsid w:val="0032558B"/>
    <w:rsid w:val="0033212E"/>
    <w:rsid w:val="0033490F"/>
    <w:rsid w:val="00334BE0"/>
    <w:rsid w:val="0034267D"/>
    <w:rsid w:val="0034599C"/>
    <w:rsid w:val="00355092"/>
    <w:rsid w:val="00360290"/>
    <w:rsid w:val="00362F83"/>
    <w:rsid w:val="00367560"/>
    <w:rsid w:val="00372AB1"/>
    <w:rsid w:val="00380A57"/>
    <w:rsid w:val="003817EF"/>
    <w:rsid w:val="00382A45"/>
    <w:rsid w:val="00386BAA"/>
    <w:rsid w:val="00392B03"/>
    <w:rsid w:val="003947AF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AB0"/>
    <w:rsid w:val="0041081C"/>
    <w:rsid w:val="0041629C"/>
    <w:rsid w:val="00421102"/>
    <w:rsid w:val="004311CA"/>
    <w:rsid w:val="00435ADE"/>
    <w:rsid w:val="00451B1E"/>
    <w:rsid w:val="00456988"/>
    <w:rsid w:val="00462045"/>
    <w:rsid w:val="004711C2"/>
    <w:rsid w:val="0047331A"/>
    <w:rsid w:val="00476106"/>
    <w:rsid w:val="0047640B"/>
    <w:rsid w:val="0047644B"/>
    <w:rsid w:val="00476D4B"/>
    <w:rsid w:val="004876E9"/>
    <w:rsid w:val="004913ED"/>
    <w:rsid w:val="00491748"/>
    <w:rsid w:val="004A25E1"/>
    <w:rsid w:val="004A2897"/>
    <w:rsid w:val="004A553F"/>
    <w:rsid w:val="004A7E77"/>
    <w:rsid w:val="004B0253"/>
    <w:rsid w:val="004B5BD3"/>
    <w:rsid w:val="004C0A80"/>
    <w:rsid w:val="004D03E1"/>
    <w:rsid w:val="004D29A9"/>
    <w:rsid w:val="004E0D4F"/>
    <w:rsid w:val="004E22B6"/>
    <w:rsid w:val="004E4C1E"/>
    <w:rsid w:val="004E6603"/>
    <w:rsid w:val="004F0968"/>
    <w:rsid w:val="004F1AB4"/>
    <w:rsid w:val="004F3B1F"/>
    <w:rsid w:val="0050017E"/>
    <w:rsid w:val="005010D0"/>
    <w:rsid w:val="00503820"/>
    <w:rsid w:val="005054C7"/>
    <w:rsid w:val="005072E5"/>
    <w:rsid w:val="00507F81"/>
    <w:rsid w:val="005172E9"/>
    <w:rsid w:val="00517B12"/>
    <w:rsid w:val="00522F1E"/>
    <w:rsid w:val="00524789"/>
    <w:rsid w:val="00526A43"/>
    <w:rsid w:val="00527BE8"/>
    <w:rsid w:val="00540B6B"/>
    <w:rsid w:val="005439C9"/>
    <w:rsid w:val="00545603"/>
    <w:rsid w:val="00553B24"/>
    <w:rsid w:val="00553CCB"/>
    <w:rsid w:val="0056160D"/>
    <w:rsid w:val="00561AAC"/>
    <w:rsid w:val="00563DC7"/>
    <w:rsid w:val="00564029"/>
    <w:rsid w:val="00564D7B"/>
    <w:rsid w:val="0056527D"/>
    <w:rsid w:val="0056786B"/>
    <w:rsid w:val="0057138C"/>
    <w:rsid w:val="00572C00"/>
    <w:rsid w:val="005803E5"/>
    <w:rsid w:val="00581AA1"/>
    <w:rsid w:val="00584EDB"/>
    <w:rsid w:val="0058723E"/>
    <w:rsid w:val="0059083E"/>
    <w:rsid w:val="00593C7F"/>
    <w:rsid w:val="00594821"/>
    <w:rsid w:val="00596357"/>
    <w:rsid w:val="00596AA5"/>
    <w:rsid w:val="005B0164"/>
    <w:rsid w:val="005B1C47"/>
    <w:rsid w:val="005C131C"/>
    <w:rsid w:val="005C6A24"/>
    <w:rsid w:val="005D623E"/>
    <w:rsid w:val="005D7E8E"/>
    <w:rsid w:val="005E04CE"/>
    <w:rsid w:val="005E6CC9"/>
    <w:rsid w:val="005F1426"/>
    <w:rsid w:val="00600083"/>
    <w:rsid w:val="00603929"/>
    <w:rsid w:val="00604363"/>
    <w:rsid w:val="0060485A"/>
    <w:rsid w:val="00606398"/>
    <w:rsid w:val="00610F54"/>
    <w:rsid w:val="00624212"/>
    <w:rsid w:val="006242A9"/>
    <w:rsid w:val="00624DCF"/>
    <w:rsid w:val="006258D9"/>
    <w:rsid w:val="0063342B"/>
    <w:rsid w:val="006401CA"/>
    <w:rsid w:val="00640502"/>
    <w:rsid w:val="00644D27"/>
    <w:rsid w:val="00654B67"/>
    <w:rsid w:val="00660663"/>
    <w:rsid w:val="006624F1"/>
    <w:rsid w:val="006640AE"/>
    <w:rsid w:val="0066577B"/>
    <w:rsid w:val="0066782D"/>
    <w:rsid w:val="00670041"/>
    <w:rsid w:val="00670576"/>
    <w:rsid w:val="00670BD5"/>
    <w:rsid w:val="0067146B"/>
    <w:rsid w:val="00671FE2"/>
    <w:rsid w:val="00675329"/>
    <w:rsid w:val="00675D8C"/>
    <w:rsid w:val="00682CFB"/>
    <w:rsid w:val="006860DD"/>
    <w:rsid w:val="00686C0C"/>
    <w:rsid w:val="00692740"/>
    <w:rsid w:val="00695634"/>
    <w:rsid w:val="00696E5F"/>
    <w:rsid w:val="006A2531"/>
    <w:rsid w:val="006B4DB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268A5"/>
    <w:rsid w:val="007359C3"/>
    <w:rsid w:val="00741EEF"/>
    <w:rsid w:val="00756C2F"/>
    <w:rsid w:val="007616A3"/>
    <w:rsid w:val="00763912"/>
    <w:rsid w:val="0077180F"/>
    <w:rsid w:val="00774E44"/>
    <w:rsid w:val="00785258"/>
    <w:rsid w:val="00785442"/>
    <w:rsid w:val="00785C30"/>
    <w:rsid w:val="00791F02"/>
    <w:rsid w:val="0079324A"/>
    <w:rsid w:val="00794E2F"/>
    <w:rsid w:val="00794EEE"/>
    <w:rsid w:val="007A1486"/>
    <w:rsid w:val="007A22F7"/>
    <w:rsid w:val="007A3598"/>
    <w:rsid w:val="007A635E"/>
    <w:rsid w:val="007B35EA"/>
    <w:rsid w:val="007B3686"/>
    <w:rsid w:val="007B5525"/>
    <w:rsid w:val="007B6D88"/>
    <w:rsid w:val="007C2C37"/>
    <w:rsid w:val="007C3E81"/>
    <w:rsid w:val="007C42AC"/>
    <w:rsid w:val="007D39ED"/>
    <w:rsid w:val="007D3D2E"/>
    <w:rsid w:val="007D742F"/>
    <w:rsid w:val="007E0509"/>
    <w:rsid w:val="007E0960"/>
    <w:rsid w:val="007E112A"/>
    <w:rsid w:val="007E3183"/>
    <w:rsid w:val="007E4E4F"/>
    <w:rsid w:val="007F04BF"/>
    <w:rsid w:val="007F177C"/>
    <w:rsid w:val="007F5F65"/>
    <w:rsid w:val="00801502"/>
    <w:rsid w:val="00803217"/>
    <w:rsid w:val="008037CD"/>
    <w:rsid w:val="00804255"/>
    <w:rsid w:val="008063E1"/>
    <w:rsid w:val="008068A2"/>
    <w:rsid w:val="00807841"/>
    <w:rsid w:val="008105A0"/>
    <w:rsid w:val="00810D3C"/>
    <w:rsid w:val="00812EDD"/>
    <w:rsid w:val="00816918"/>
    <w:rsid w:val="008257B6"/>
    <w:rsid w:val="0082704E"/>
    <w:rsid w:val="00836CA4"/>
    <w:rsid w:val="00843623"/>
    <w:rsid w:val="00843BD4"/>
    <w:rsid w:val="00846F6F"/>
    <w:rsid w:val="008472B9"/>
    <w:rsid w:val="0085184F"/>
    <w:rsid w:val="00861625"/>
    <w:rsid w:val="008617B5"/>
    <w:rsid w:val="0086587D"/>
    <w:rsid w:val="00870828"/>
    <w:rsid w:val="00871A96"/>
    <w:rsid w:val="0087240A"/>
    <w:rsid w:val="00875955"/>
    <w:rsid w:val="0088080B"/>
    <w:rsid w:val="0089196A"/>
    <w:rsid w:val="00895EDD"/>
    <w:rsid w:val="008A768B"/>
    <w:rsid w:val="008B07D7"/>
    <w:rsid w:val="008B557F"/>
    <w:rsid w:val="008C2344"/>
    <w:rsid w:val="008C2B83"/>
    <w:rsid w:val="008C5930"/>
    <w:rsid w:val="008C66BA"/>
    <w:rsid w:val="008D6097"/>
    <w:rsid w:val="008E0D07"/>
    <w:rsid w:val="008E415A"/>
    <w:rsid w:val="008E4450"/>
    <w:rsid w:val="008E54F0"/>
    <w:rsid w:val="008E6CF3"/>
    <w:rsid w:val="008F202C"/>
    <w:rsid w:val="008F5B43"/>
    <w:rsid w:val="008F5FDB"/>
    <w:rsid w:val="008F625B"/>
    <w:rsid w:val="008F7518"/>
    <w:rsid w:val="00901C18"/>
    <w:rsid w:val="00902C08"/>
    <w:rsid w:val="00902E68"/>
    <w:rsid w:val="00912520"/>
    <w:rsid w:val="00912BC6"/>
    <w:rsid w:val="00920BCB"/>
    <w:rsid w:val="0092145D"/>
    <w:rsid w:val="00922DC2"/>
    <w:rsid w:val="009254B7"/>
    <w:rsid w:val="00930CEE"/>
    <w:rsid w:val="00941FFF"/>
    <w:rsid w:val="0094703E"/>
    <w:rsid w:val="0095460C"/>
    <w:rsid w:val="009549EF"/>
    <w:rsid w:val="00955691"/>
    <w:rsid w:val="0095694C"/>
    <w:rsid w:val="00961157"/>
    <w:rsid w:val="0096189A"/>
    <w:rsid w:val="00965870"/>
    <w:rsid w:val="00965C5B"/>
    <w:rsid w:val="0096684B"/>
    <w:rsid w:val="00967BB2"/>
    <w:rsid w:val="00972C7F"/>
    <w:rsid w:val="0097378A"/>
    <w:rsid w:val="00975160"/>
    <w:rsid w:val="00976E46"/>
    <w:rsid w:val="0097771F"/>
    <w:rsid w:val="0099621B"/>
    <w:rsid w:val="009A4671"/>
    <w:rsid w:val="009B1AEF"/>
    <w:rsid w:val="009B4FB4"/>
    <w:rsid w:val="009C0C39"/>
    <w:rsid w:val="009C54D0"/>
    <w:rsid w:val="009C795A"/>
    <w:rsid w:val="009D15AE"/>
    <w:rsid w:val="009D1805"/>
    <w:rsid w:val="009D22FC"/>
    <w:rsid w:val="009D6F07"/>
    <w:rsid w:val="009E1A09"/>
    <w:rsid w:val="009E6314"/>
    <w:rsid w:val="009F158D"/>
    <w:rsid w:val="009F6220"/>
    <w:rsid w:val="00A02545"/>
    <w:rsid w:val="00A025E6"/>
    <w:rsid w:val="00A05555"/>
    <w:rsid w:val="00A06D89"/>
    <w:rsid w:val="00A10069"/>
    <w:rsid w:val="00A242D9"/>
    <w:rsid w:val="00A304AF"/>
    <w:rsid w:val="00A35790"/>
    <w:rsid w:val="00A35A65"/>
    <w:rsid w:val="00A40FF9"/>
    <w:rsid w:val="00A41F61"/>
    <w:rsid w:val="00A432FC"/>
    <w:rsid w:val="00A45A89"/>
    <w:rsid w:val="00A473F7"/>
    <w:rsid w:val="00A47F12"/>
    <w:rsid w:val="00A62701"/>
    <w:rsid w:val="00A6440B"/>
    <w:rsid w:val="00A66DE2"/>
    <w:rsid w:val="00A6749C"/>
    <w:rsid w:val="00A70227"/>
    <w:rsid w:val="00A702CD"/>
    <w:rsid w:val="00A7041B"/>
    <w:rsid w:val="00A71BB3"/>
    <w:rsid w:val="00A847D3"/>
    <w:rsid w:val="00A85FF1"/>
    <w:rsid w:val="00AA3772"/>
    <w:rsid w:val="00AB106E"/>
    <w:rsid w:val="00AB2076"/>
    <w:rsid w:val="00AB2224"/>
    <w:rsid w:val="00AC0FAC"/>
    <w:rsid w:val="00AC1D29"/>
    <w:rsid w:val="00AC2150"/>
    <w:rsid w:val="00AC36D6"/>
    <w:rsid w:val="00AC60FE"/>
    <w:rsid w:val="00AC77AD"/>
    <w:rsid w:val="00AD3214"/>
    <w:rsid w:val="00AE05D3"/>
    <w:rsid w:val="00AE0746"/>
    <w:rsid w:val="00AE355A"/>
    <w:rsid w:val="00AE6E4A"/>
    <w:rsid w:val="00AF1DC8"/>
    <w:rsid w:val="00AF3A14"/>
    <w:rsid w:val="00B00B26"/>
    <w:rsid w:val="00B03558"/>
    <w:rsid w:val="00B148DD"/>
    <w:rsid w:val="00B2472A"/>
    <w:rsid w:val="00B337A6"/>
    <w:rsid w:val="00B47E32"/>
    <w:rsid w:val="00B526A9"/>
    <w:rsid w:val="00B567F6"/>
    <w:rsid w:val="00B56DF3"/>
    <w:rsid w:val="00B57A5C"/>
    <w:rsid w:val="00B6185B"/>
    <w:rsid w:val="00B638EB"/>
    <w:rsid w:val="00B63DED"/>
    <w:rsid w:val="00B64CD0"/>
    <w:rsid w:val="00B66AA4"/>
    <w:rsid w:val="00B70DB5"/>
    <w:rsid w:val="00B744B7"/>
    <w:rsid w:val="00B753E7"/>
    <w:rsid w:val="00B85A93"/>
    <w:rsid w:val="00B86AF3"/>
    <w:rsid w:val="00B9111E"/>
    <w:rsid w:val="00B9309B"/>
    <w:rsid w:val="00BA1112"/>
    <w:rsid w:val="00BA1F40"/>
    <w:rsid w:val="00BA4820"/>
    <w:rsid w:val="00BA71C0"/>
    <w:rsid w:val="00BB05FA"/>
    <w:rsid w:val="00BB5B10"/>
    <w:rsid w:val="00BC56D6"/>
    <w:rsid w:val="00BC5D4D"/>
    <w:rsid w:val="00BD31BD"/>
    <w:rsid w:val="00BD3962"/>
    <w:rsid w:val="00BE0EBB"/>
    <w:rsid w:val="00BE399E"/>
    <w:rsid w:val="00BF1775"/>
    <w:rsid w:val="00BF201D"/>
    <w:rsid w:val="00BF6890"/>
    <w:rsid w:val="00C02A85"/>
    <w:rsid w:val="00C03537"/>
    <w:rsid w:val="00C0490B"/>
    <w:rsid w:val="00C07904"/>
    <w:rsid w:val="00C121AF"/>
    <w:rsid w:val="00C14C80"/>
    <w:rsid w:val="00C20151"/>
    <w:rsid w:val="00C264F8"/>
    <w:rsid w:val="00C27853"/>
    <w:rsid w:val="00C331D7"/>
    <w:rsid w:val="00C355A5"/>
    <w:rsid w:val="00C35BD0"/>
    <w:rsid w:val="00C35D56"/>
    <w:rsid w:val="00C43B64"/>
    <w:rsid w:val="00C50B0F"/>
    <w:rsid w:val="00C51E43"/>
    <w:rsid w:val="00C53F37"/>
    <w:rsid w:val="00C547E3"/>
    <w:rsid w:val="00C5499A"/>
    <w:rsid w:val="00C55C8B"/>
    <w:rsid w:val="00C562FD"/>
    <w:rsid w:val="00C62A0F"/>
    <w:rsid w:val="00C7724E"/>
    <w:rsid w:val="00C81D72"/>
    <w:rsid w:val="00C82862"/>
    <w:rsid w:val="00C84E4D"/>
    <w:rsid w:val="00C9499C"/>
    <w:rsid w:val="00CA2FD0"/>
    <w:rsid w:val="00CA39B6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E6C16"/>
    <w:rsid w:val="00CF0047"/>
    <w:rsid w:val="00CF07BA"/>
    <w:rsid w:val="00CF6EBB"/>
    <w:rsid w:val="00D00866"/>
    <w:rsid w:val="00D0277E"/>
    <w:rsid w:val="00D02A35"/>
    <w:rsid w:val="00D22895"/>
    <w:rsid w:val="00D3404A"/>
    <w:rsid w:val="00D4354E"/>
    <w:rsid w:val="00D43F69"/>
    <w:rsid w:val="00D46E60"/>
    <w:rsid w:val="00D46F94"/>
    <w:rsid w:val="00D50953"/>
    <w:rsid w:val="00D50F79"/>
    <w:rsid w:val="00D6170B"/>
    <w:rsid w:val="00D71840"/>
    <w:rsid w:val="00D73957"/>
    <w:rsid w:val="00D80BC1"/>
    <w:rsid w:val="00D8395C"/>
    <w:rsid w:val="00D8513A"/>
    <w:rsid w:val="00D8543F"/>
    <w:rsid w:val="00D90B89"/>
    <w:rsid w:val="00D910AA"/>
    <w:rsid w:val="00D92138"/>
    <w:rsid w:val="00D92206"/>
    <w:rsid w:val="00D9443A"/>
    <w:rsid w:val="00D953F7"/>
    <w:rsid w:val="00DA028F"/>
    <w:rsid w:val="00DA0427"/>
    <w:rsid w:val="00DA12F6"/>
    <w:rsid w:val="00DA4040"/>
    <w:rsid w:val="00DC28E6"/>
    <w:rsid w:val="00DC79E8"/>
    <w:rsid w:val="00DD0A60"/>
    <w:rsid w:val="00DD2273"/>
    <w:rsid w:val="00DD3B41"/>
    <w:rsid w:val="00DD55F0"/>
    <w:rsid w:val="00DD7150"/>
    <w:rsid w:val="00DD7BB2"/>
    <w:rsid w:val="00DD7EE1"/>
    <w:rsid w:val="00DE1B8E"/>
    <w:rsid w:val="00DF00FA"/>
    <w:rsid w:val="00DF0C1E"/>
    <w:rsid w:val="00DF57D8"/>
    <w:rsid w:val="00DF6F6D"/>
    <w:rsid w:val="00E032C5"/>
    <w:rsid w:val="00E11D8C"/>
    <w:rsid w:val="00E14E47"/>
    <w:rsid w:val="00E24C6A"/>
    <w:rsid w:val="00E25811"/>
    <w:rsid w:val="00E264B0"/>
    <w:rsid w:val="00E27D4C"/>
    <w:rsid w:val="00E32F85"/>
    <w:rsid w:val="00E36FD8"/>
    <w:rsid w:val="00E37380"/>
    <w:rsid w:val="00E37931"/>
    <w:rsid w:val="00E450A3"/>
    <w:rsid w:val="00E465C4"/>
    <w:rsid w:val="00E53AA6"/>
    <w:rsid w:val="00E54CAB"/>
    <w:rsid w:val="00E55FB9"/>
    <w:rsid w:val="00E6213E"/>
    <w:rsid w:val="00E63F64"/>
    <w:rsid w:val="00E74623"/>
    <w:rsid w:val="00E807A8"/>
    <w:rsid w:val="00E80E3D"/>
    <w:rsid w:val="00E823F5"/>
    <w:rsid w:val="00E86D42"/>
    <w:rsid w:val="00E870B8"/>
    <w:rsid w:val="00E92347"/>
    <w:rsid w:val="00EA1019"/>
    <w:rsid w:val="00EA176C"/>
    <w:rsid w:val="00EA22B4"/>
    <w:rsid w:val="00EA3B29"/>
    <w:rsid w:val="00EB53D6"/>
    <w:rsid w:val="00EB7421"/>
    <w:rsid w:val="00EC36F5"/>
    <w:rsid w:val="00EC3FBE"/>
    <w:rsid w:val="00EC5A4D"/>
    <w:rsid w:val="00ED0DEA"/>
    <w:rsid w:val="00ED698B"/>
    <w:rsid w:val="00ED73C4"/>
    <w:rsid w:val="00EE2E54"/>
    <w:rsid w:val="00EF0549"/>
    <w:rsid w:val="00EF0E95"/>
    <w:rsid w:val="00EF4653"/>
    <w:rsid w:val="00EF533F"/>
    <w:rsid w:val="00EF7430"/>
    <w:rsid w:val="00EF75DB"/>
    <w:rsid w:val="00F05496"/>
    <w:rsid w:val="00F11CDF"/>
    <w:rsid w:val="00F20B48"/>
    <w:rsid w:val="00F22DEE"/>
    <w:rsid w:val="00F258BA"/>
    <w:rsid w:val="00F26764"/>
    <w:rsid w:val="00F27E9C"/>
    <w:rsid w:val="00F304C0"/>
    <w:rsid w:val="00F41F41"/>
    <w:rsid w:val="00F46918"/>
    <w:rsid w:val="00F46DDE"/>
    <w:rsid w:val="00F557BB"/>
    <w:rsid w:val="00F6041B"/>
    <w:rsid w:val="00F63AEE"/>
    <w:rsid w:val="00F655ED"/>
    <w:rsid w:val="00F7033C"/>
    <w:rsid w:val="00F70E70"/>
    <w:rsid w:val="00F75988"/>
    <w:rsid w:val="00F8420B"/>
    <w:rsid w:val="00F85118"/>
    <w:rsid w:val="00F854E8"/>
    <w:rsid w:val="00F923A2"/>
    <w:rsid w:val="00F96D0D"/>
    <w:rsid w:val="00F976AD"/>
    <w:rsid w:val="00FA6461"/>
    <w:rsid w:val="00FC03CF"/>
    <w:rsid w:val="00FC172D"/>
    <w:rsid w:val="00FC3048"/>
    <w:rsid w:val="00FC49CF"/>
    <w:rsid w:val="00FD070B"/>
    <w:rsid w:val="00FD1A09"/>
    <w:rsid w:val="00FE038F"/>
    <w:rsid w:val="00FF641E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94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612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6560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201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607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521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4568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17822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33853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850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021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253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68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155491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741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1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707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502910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92345">
          <w:marLeft w:val="1469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4927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3311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3012">
          <w:marLeft w:val="90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3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009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5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977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381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4156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79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64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6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119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303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8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50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8255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318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66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6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006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22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7674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08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9632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7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41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78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1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9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5422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1973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85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542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902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03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88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7330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417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416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3064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1930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12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63279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6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02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5817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93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9962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769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96522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311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701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58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4211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601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01100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081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6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8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878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844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7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946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93423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53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515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66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65644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57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7058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294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616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84919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9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5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53337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8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43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9290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277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35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222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9515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23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50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80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08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99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56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54835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75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2779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6223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02249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874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5903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6419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824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54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12977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00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02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0366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343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62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893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9298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1139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3757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97461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46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81091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100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781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945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7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473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5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057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5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357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17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7613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835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3634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34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42746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2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01214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73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42078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82907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22694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8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25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5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574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89200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98731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7320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07394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045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65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50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97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5780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2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84E5E4C-327C-4BD8-A13A-B1882A55E42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16B3D3-B46F-4254-8F17-F7739EFFCB55}"/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5</Pages>
  <Words>488</Words>
  <Characters>2664</Characters>
  <Application>Microsoft Office Word</Application>
  <DocSecurity>0</DocSecurity>
  <Lines>83</Lines>
  <Paragraphs>8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3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333</cp:revision>
  <cp:lastPrinted>2015-10-26T22:35:00Z</cp:lastPrinted>
  <dcterms:created xsi:type="dcterms:W3CDTF">2020-11-25T10:22:00Z</dcterms:created>
  <dcterms:modified xsi:type="dcterms:W3CDTF">2023-05-03T12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c5866061bdac5ed18a1c17693791434452234bcf326376ab4cd63141769f3742</vt:lpwstr>
  </property>
</Properties>
</file>